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17BAB" w14:textId="77777777" w:rsidR="00975E85" w:rsidRPr="00CD01F0" w:rsidRDefault="00975E85" w:rsidP="00975E85">
      <w:pPr>
        <w:pStyle w:val="Default"/>
        <w:jc w:val="right"/>
        <w:rPr>
          <w:sz w:val="32"/>
          <w:szCs w:val="32"/>
        </w:rPr>
      </w:pPr>
      <w:r w:rsidRPr="00CD01F0">
        <w:rPr>
          <w:rFonts w:hint="cs"/>
          <w:sz w:val="32"/>
          <w:szCs w:val="32"/>
          <w:cs/>
        </w:rPr>
        <w:t xml:space="preserve">นายธนพล วงศ์อาษา </w:t>
      </w:r>
      <w:r w:rsidRPr="00CD01F0">
        <w:rPr>
          <w:rFonts w:hint="cs"/>
          <w:sz w:val="32"/>
          <w:szCs w:val="32"/>
        </w:rPr>
        <w:t xml:space="preserve">62010356 </w:t>
      </w:r>
    </w:p>
    <w:p w14:paraId="13A23BD8" w14:textId="77777777" w:rsidR="00975E85" w:rsidRPr="00CD01F0" w:rsidRDefault="00975E85" w:rsidP="00975E85">
      <w:pPr>
        <w:jc w:val="right"/>
        <w:rPr>
          <w:rFonts w:ascii="TH SarabunPSK" w:hAnsi="TH SarabunPSK" w:cs="TH SarabunPSK"/>
          <w:sz w:val="32"/>
          <w:szCs w:val="32"/>
        </w:rPr>
      </w:pP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>นายสุทธิราช</w:t>
      </w:r>
      <w:r w:rsidRPr="00CD01F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ูโท </w:t>
      </w:r>
      <w:r w:rsidRPr="00CD01F0">
        <w:rPr>
          <w:rFonts w:ascii="TH SarabunPSK" w:hAnsi="TH SarabunPSK" w:cs="TH SarabunPSK" w:hint="cs"/>
          <w:sz w:val="32"/>
          <w:szCs w:val="32"/>
          <w:cs/>
        </w:rPr>
        <w:t>62010966</w:t>
      </w:r>
    </w:p>
    <w:p w14:paraId="51DE9673" w14:textId="06FFD951" w:rsidR="00975E85" w:rsidRPr="00CD01F0" w:rsidRDefault="00975E85" w:rsidP="00975E85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ดลองที่ 1</w:t>
      </w:r>
      <w:r w:rsidRPr="00CD01F0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2</w:t>
      </w:r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การ</w:t>
      </w:r>
      <w:r w:rsidR="00207451"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ศึกษาอุปกรณ์เก็บรักษาข้อมูลและระบบไฟล์</w:t>
      </w:r>
    </w:p>
    <w:p w14:paraId="2040BB1D" w14:textId="00FC29A9" w:rsidR="00863590" w:rsidRPr="00CD01F0" w:rsidRDefault="00863590" w:rsidP="00863590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ขนาดของไฟล์และ</w:t>
      </w:r>
      <w:proofErr w:type="spellStart"/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ไดเรค</w:t>
      </w:r>
      <w:proofErr w:type="spellEnd"/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ทอรี</w:t>
      </w:r>
    </w:p>
    <w:p w14:paraId="3A12854F" w14:textId="77777777" w:rsidR="004966AB" w:rsidRPr="00CD01F0" w:rsidRDefault="004966AB" w:rsidP="004966AB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คำสั่ง ‘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du -h’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ะแสดงผลขนาดหรือจำนวน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บท์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โดยใช้หน่วยเช่น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K (Kilo: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1024 หรือประมาณ 103)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M</w:t>
      </w:r>
    </w:p>
    <w:p w14:paraId="7390F27A" w14:textId="77777777" w:rsidR="004966AB" w:rsidRPr="00CD01F0" w:rsidRDefault="004966AB" w:rsidP="004966AB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(Mega: 1048576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หรือประมาณ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106) G (Giga: 1073741824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หรือประมาณ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109)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นำหน้าชื่อ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ดเรค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ทอ</w:t>
      </w:r>
    </w:p>
    <w:p w14:paraId="64D6EF9D" w14:textId="38F50AC3" w:rsidR="004966AB" w:rsidRPr="00CD01F0" w:rsidRDefault="004966AB" w:rsidP="004966A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รีหรือโฟลเดอร์ที่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อยู๋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ใต้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ดเรค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ทอรีปัจจุบัน และจดบันทึก 10 รายการสุดท้ายลงในตาราง</w:t>
      </w:r>
    </w:p>
    <w:p w14:paraId="6850EEEE" w14:textId="77777777" w:rsidR="00990AF5" w:rsidRPr="00CD01F0" w:rsidRDefault="003D10B6" w:rsidP="004966A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990AF5" w14:paraId="4C4212BD" w14:textId="77777777" w:rsidTr="00B66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EE4FA2A" w14:textId="13D2688A" w:rsidR="00990AF5" w:rsidRDefault="00990AF5" w:rsidP="00B66502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ize</w:t>
            </w:r>
            <w:r w:rsidR="00667514"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(Byte</w:t>
            </w:r>
            <w:r w:rsidR="00CF2F12">
              <w:rPr>
                <w:rFonts w:ascii="TH SarabunPSK" w:hAnsi="TH SarabunPSK" w:cs="TH SarabunPSK"/>
                <w:sz w:val="32"/>
                <w:szCs w:val="32"/>
                <w:lang w:bidi="th-TH"/>
              </w:rPr>
              <w:t>s</w:t>
            </w:r>
            <w:r w:rsidR="00667514">
              <w:rPr>
                <w:rFonts w:ascii="TH SarabunPSK" w:hAnsi="TH SarabunPSK" w:cs="TH SarabunPSK"/>
                <w:sz w:val="32"/>
                <w:szCs w:val="32"/>
                <w:lang w:bidi="th-TH"/>
              </w:rPr>
              <w:t>)</w:t>
            </w:r>
          </w:p>
        </w:tc>
        <w:tc>
          <w:tcPr>
            <w:tcW w:w="7320" w:type="dxa"/>
          </w:tcPr>
          <w:p w14:paraId="415DF30D" w14:textId="669A312A" w:rsidR="00990AF5" w:rsidRDefault="00990AF5" w:rsidP="00B66502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Folder Name</w:t>
            </w:r>
          </w:p>
        </w:tc>
      </w:tr>
      <w:tr w:rsidR="00990AF5" w14:paraId="2E28AB2F" w14:textId="77777777" w:rsidTr="00B66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DD5AE69" w14:textId="1AF3FF50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2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K</w:t>
            </w:r>
          </w:p>
        </w:tc>
        <w:tc>
          <w:tcPr>
            <w:tcW w:w="7320" w:type="dxa"/>
          </w:tcPr>
          <w:p w14:paraId="2990AC24" w14:textId="2E1C43AF" w:rsidR="00990AF5" w:rsidRDefault="00AA38B8" w:rsidP="00AA38B8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/Lab5/obj/Debug</w:t>
            </w:r>
          </w:p>
        </w:tc>
      </w:tr>
      <w:tr w:rsidR="00990AF5" w14:paraId="6E17AF9B" w14:textId="77777777" w:rsidTr="00B66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93BF633" w14:textId="40168F67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K</w:t>
            </w:r>
          </w:p>
        </w:tc>
        <w:tc>
          <w:tcPr>
            <w:tcW w:w="7320" w:type="dxa"/>
          </w:tcPr>
          <w:p w14:paraId="3C60F159" w14:textId="3F0593F9" w:rsidR="00990AF5" w:rsidRDefault="00AA38B8" w:rsidP="00AA38B8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/Lab5/obj</w:t>
            </w:r>
          </w:p>
        </w:tc>
      </w:tr>
      <w:tr w:rsidR="00990AF5" w14:paraId="2EC078A1" w14:textId="77777777" w:rsidTr="00B66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DB8CA11" w14:textId="6D8D237D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4K</w:t>
            </w:r>
          </w:p>
        </w:tc>
        <w:tc>
          <w:tcPr>
            <w:tcW w:w="7320" w:type="dxa"/>
          </w:tcPr>
          <w:p w14:paraId="552CB249" w14:textId="38467FE0" w:rsidR="00990AF5" w:rsidRDefault="00AA38B8" w:rsidP="00AA38B8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/Lab5/bin/Debug</w:t>
            </w:r>
          </w:p>
        </w:tc>
      </w:tr>
      <w:tr w:rsidR="00990AF5" w14:paraId="0EA93CF5" w14:textId="77777777" w:rsidTr="00B66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8E097B9" w14:textId="46FFF5F3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8K</w:t>
            </w:r>
          </w:p>
        </w:tc>
        <w:tc>
          <w:tcPr>
            <w:tcW w:w="7320" w:type="dxa"/>
          </w:tcPr>
          <w:p w14:paraId="4B2968E0" w14:textId="224D7FA6" w:rsidR="00990AF5" w:rsidRDefault="00AA38B8" w:rsidP="00AA38B8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/Lab5/bin</w:t>
            </w:r>
          </w:p>
        </w:tc>
      </w:tr>
      <w:tr w:rsidR="00990AF5" w14:paraId="4693EE09" w14:textId="77777777" w:rsidTr="00B66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D9445D8" w14:textId="52ADE4DC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8K</w:t>
            </w:r>
          </w:p>
        </w:tc>
        <w:tc>
          <w:tcPr>
            <w:tcW w:w="7320" w:type="dxa"/>
          </w:tcPr>
          <w:p w14:paraId="0C4823D9" w14:textId="219D93D4" w:rsidR="00990AF5" w:rsidRDefault="00AA38B8" w:rsidP="00AA38B8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/Lab5</w:t>
            </w:r>
          </w:p>
        </w:tc>
      </w:tr>
      <w:tr w:rsidR="00990AF5" w14:paraId="04124CB3" w14:textId="77777777" w:rsidTr="00B66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41F9D92" w14:textId="3A4AE9C6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80K</w:t>
            </w:r>
          </w:p>
        </w:tc>
        <w:tc>
          <w:tcPr>
            <w:tcW w:w="7320" w:type="dxa"/>
          </w:tcPr>
          <w:p w14:paraId="3BECBCC3" w14:textId="7CF50361" w:rsidR="00990AF5" w:rsidRDefault="00AA38B8" w:rsidP="00AA38B8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/c</w:t>
            </w:r>
          </w:p>
        </w:tc>
      </w:tr>
      <w:tr w:rsidR="00990AF5" w14:paraId="5E5FD455" w14:textId="77777777" w:rsidTr="00B66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D1529EC" w14:textId="0D443BD9" w:rsidR="00990AF5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32K</w:t>
            </w:r>
          </w:p>
        </w:tc>
        <w:tc>
          <w:tcPr>
            <w:tcW w:w="7320" w:type="dxa"/>
          </w:tcPr>
          <w:p w14:paraId="3FF613BB" w14:textId="17316D89" w:rsidR="00990AF5" w:rsidRDefault="00AA38B8" w:rsidP="00AA38B8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/Lab5</w:t>
            </w:r>
          </w:p>
        </w:tc>
      </w:tr>
      <w:tr w:rsidR="00970C38" w14:paraId="2395AAB2" w14:textId="77777777" w:rsidTr="00B66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A999FC6" w14:textId="26223287" w:rsidR="00970C38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0M</w:t>
            </w:r>
          </w:p>
        </w:tc>
        <w:tc>
          <w:tcPr>
            <w:tcW w:w="7320" w:type="dxa"/>
          </w:tcPr>
          <w:p w14:paraId="42932F98" w14:textId="375AE622" w:rsidR="00970C38" w:rsidRDefault="00AA38B8" w:rsidP="00AA38B8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/</w:t>
            </w:r>
            <w:proofErr w:type="spellStart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ComOrg</w:t>
            </w:r>
            <w:proofErr w:type="spellEnd"/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-Assembly</w:t>
            </w:r>
          </w:p>
        </w:tc>
      </w:tr>
      <w:tr w:rsidR="00970C38" w14:paraId="68FEE458" w14:textId="77777777" w:rsidTr="00B66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77F5E78" w14:textId="4FF2F04E" w:rsidR="00970C38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2M</w:t>
            </w:r>
          </w:p>
        </w:tc>
        <w:tc>
          <w:tcPr>
            <w:tcW w:w="7320" w:type="dxa"/>
          </w:tcPr>
          <w:p w14:paraId="4C580D31" w14:textId="066F43CC" w:rsidR="00970C38" w:rsidRDefault="00AA38B8" w:rsidP="00AA38B8">
            <w:pPr>
              <w:pStyle w:val="Standard"/>
              <w:tabs>
                <w:tab w:val="left" w:pos="9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/Desktop</w:t>
            </w:r>
          </w:p>
        </w:tc>
      </w:tr>
      <w:tr w:rsidR="00970C38" w14:paraId="001DBE1B" w14:textId="77777777" w:rsidTr="00B66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5A68AAC" w14:textId="338B9101" w:rsidR="00970C38" w:rsidRDefault="00DE1DD4" w:rsidP="00AA38B8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6G</w:t>
            </w:r>
          </w:p>
        </w:tc>
        <w:tc>
          <w:tcPr>
            <w:tcW w:w="7320" w:type="dxa"/>
          </w:tcPr>
          <w:p w14:paraId="1122D3A3" w14:textId="31DB8E1E" w:rsidR="00970C38" w:rsidRDefault="00AA38B8" w:rsidP="00AA38B8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A38B8">
              <w:rPr>
                <w:rFonts w:ascii="TH SarabunPSK" w:hAnsi="TH SarabunPSK" w:cs="TH SarabunPSK"/>
                <w:sz w:val="32"/>
                <w:szCs w:val="32"/>
                <w:lang w:bidi="th-TH"/>
              </w:rPr>
              <w:t>.</w:t>
            </w:r>
          </w:p>
        </w:tc>
      </w:tr>
    </w:tbl>
    <w:p w14:paraId="2BAAA7DE" w14:textId="42985064" w:rsidR="003D10B6" w:rsidRPr="00CD01F0" w:rsidRDefault="003D10B6" w:rsidP="004966A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0F29E690" w14:textId="77777777" w:rsidR="00812549" w:rsidRPr="00CD01F0" w:rsidRDefault="00812549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187B2FFC" w14:textId="26E08A64" w:rsidR="00A542B1" w:rsidRPr="00CD01F0" w:rsidRDefault="00A542B1" w:rsidP="004966A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ระบบไฟล์</w:t>
      </w:r>
    </w:p>
    <w:p w14:paraId="496FC04F" w14:textId="66F49A37" w:rsidR="00A542B1" w:rsidRPr="00CD01F0" w:rsidRDefault="00C81329" w:rsidP="004966A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คำสั่ง ‘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df -h’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ะแสดงรายการ ดังต่อไปนี้จดบันทึก 10 รายการแรกลงในตาราง</w:t>
      </w:r>
    </w:p>
    <w:p w14:paraId="68D2C2DC" w14:textId="3F576025" w:rsidR="00C81329" w:rsidRDefault="00C81329" w:rsidP="00C81329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122"/>
        <w:gridCol w:w="882"/>
        <w:gridCol w:w="1102"/>
        <w:gridCol w:w="992"/>
        <w:gridCol w:w="1134"/>
        <w:gridCol w:w="2784"/>
      </w:tblGrid>
      <w:tr w:rsidR="00D67F8B" w14:paraId="7D350A11" w14:textId="77777777" w:rsidTr="007E0E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3CA48C7" w14:textId="50F10A51" w:rsidR="00D67F8B" w:rsidRDefault="008A7C9F" w:rsidP="008A7C9F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File System</w:t>
            </w:r>
          </w:p>
        </w:tc>
        <w:tc>
          <w:tcPr>
            <w:tcW w:w="882" w:type="dxa"/>
          </w:tcPr>
          <w:p w14:paraId="2256CCF1" w14:textId="7B43B4BD" w:rsidR="00D67F8B" w:rsidRDefault="008A7C9F" w:rsidP="008A7C9F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ize</w:t>
            </w:r>
          </w:p>
        </w:tc>
        <w:tc>
          <w:tcPr>
            <w:tcW w:w="1102" w:type="dxa"/>
          </w:tcPr>
          <w:p w14:paraId="770108D2" w14:textId="5DB761DC" w:rsidR="00D67F8B" w:rsidRDefault="008A7C9F" w:rsidP="008A7C9F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Used</w:t>
            </w:r>
          </w:p>
        </w:tc>
        <w:tc>
          <w:tcPr>
            <w:tcW w:w="992" w:type="dxa"/>
          </w:tcPr>
          <w:p w14:paraId="7DBC673B" w14:textId="2B3A474C" w:rsidR="00D67F8B" w:rsidRDefault="008A7C9F" w:rsidP="008A7C9F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Avail</w:t>
            </w:r>
          </w:p>
        </w:tc>
        <w:tc>
          <w:tcPr>
            <w:tcW w:w="1134" w:type="dxa"/>
          </w:tcPr>
          <w:p w14:paraId="3FD147E2" w14:textId="4E995CA1" w:rsidR="00D67F8B" w:rsidRDefault="008A7C9F" w:rsidP="008A7C9F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Use%</w:t>
            </w:r>
          </w:p>
        </w:tc>
        <w:tc>
          <w:tcPr>
            <w:tcW w:w="2784" w:type="dxa"/>
          </w:tcPr>
          <w:p w14:paraId="5ABF6FE8" w14:textId="01C3AF59" w:rsidR="00D67F8B" w:rsidRDefault="00C059DD" w:rsidP="008A7C9F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Mounted On</w:t>
            </w:r>
          </w:p>
        </w:tc>
      </w:tr>
      <w:tr w:rsidR="00D67F8B" w14:paraId="6E9B8F9D" w14:textId="77777777" w:rsidTr="007E0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6D038DD" w14:textId="45DE49C0" w:rsidR="00D67F8B" w:rsidRPr="007E66A5" w:rsidRDefault="00F45F62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7E66A5"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root</w:t>
            </w:r>
          </w:p>
        </w:tc>
        <w:tc>
          <w:tcPr>
            <w:tcW w:w="882" w:type="dxa"/>
          </w:tcPr>
          <w:p w14:paraId="2D227EE2" w14:textId="05E70067" w:rsidR="00D67F8B" w:rsidRDefault="007E0E9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2G</w:t>
            </w:r>
          </w:p>
        </w:tc>
        <w:tc>
          <w:tcPr>
            <w:tcW w:w="1102" w:type="dxa"/>
          </w:tcPr>
          <w:p w14:paraId="1F6A5CAD" w14:textId="48C72569" w:rsidR="00D67F8B" w:rsidRDefault="007E0E9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2G</w:t>
            </w:r>
          </w:p>
        </w:tc>
        <w:tc>
          <w:tcPr>
            <w:tcW w:w="992" w:type="dxa"/>
          </w:tcPr>
          <w:p w14:paraId="4E7211A5" w14:textId="5001C6B5" w:rsidR="00D67F8B" w:rsidRDefault="007E0E9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97M</w:t>
            </w:r>
          </w:p>
        </w:tc>
        <w:tc>
          <w:tcPr>
            <w:tcW w:w="1134" w:type="dxa"/>
          </w:tcPr>
          <w:p w14:paraId="091BB4A5" w14:textId="72B1CD4F" w:rsidR="00D67F8B" w:rsidRDefault="007E0E9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9%</w:t>
            </w:r>
          </w:p>
        </w:tc>
        <w:tc>
          <w:tcPr>
            <w:tcW w:w="2784" w:type="dxa"/>
          </w:tcPr>
          <w:p w14:paraId="06EDDF48" w14:textId="2A1E403E" w:rsidR="00D67F8B" w:rsidRDefault="007E0E93" w:rsidP="00C81329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</w:p>
        </w:tc>
      </w:tr>
      <w:tr w:rsidR="00D67F8B" w14:paraId="616F5720" w14:textId="77777777" w:rsidTr="007E0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0E17EA8" w14:textId="44B20D39" w:rsidR="00D67F8B" w:rsidRDefault="00276BFC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devtmpfs</w:t>
            </w:r>
            <w:proofErr w:type="spellEnd"/>
          </w:p>
        </w:tc>
        <w:tc>
          <w:tcPr>
            <w:tcW w:w="882" w:type="dxa"/>
          </w:tcPr>
          <w:p w14:paraId="45C4E05A" w14:textId="214CC2DF" w:rsidR="00D67F8B" w:rsidRDefault="00B924A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7G</w:t>
            </w:r>
          </w:p>
        </w:tc>
        <w:tc>
          <w:tcPr>
            <w:tcW w:w="1102" w:type="dxa"/>
          </w:tcPr>
          <w:p w14:paraId="2CDFB70F" w14:textId="18DCA9E0" w:rsidR="00D67F8B" w:rsidRDefault="00B924A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2" w:type="dxa"/>
          </w:tcPr>
          <w:p w14:paraId="1D7E968A" w14:textId="35AA455B" w:rsidR="00D67F8B" w:rsidRDefault="00B924A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7G</w:t>
            </w:r>
          </w:p>
        </w:tc>
        <w:tc>
          <w:tcPr>
            <w:tcW w:w="1134" w:type="dxa"/>
          </w:tcPr>
          <w:p w14:paraId="1C61E8AD" w14:textId="3502A04A" w:rsidR="00D67F8B" w:rsidRDefault="00B924A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%</w:t>
            </w:r>
          </w:p>
        </w:tc>
        <w:tc>
          <w:tcPr>
            <w:tcW w:w="2784" w:type="dxa"/>
          </w:tcPr>
          <w:p w14:paraId="732805B1" w14:textId="284E9171" w:rsidR="00D67F8B" w:rsidRDefault="002219D7" w:rsidP="00C81329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</w:t>
            </w:r>
            <w:r w:rsidR="00B924A3">
              <w:rPr>
                <w:rFonts w:ascii="TH SarabunPSK" w:hAnsi="TH SarabunPSK" w:cs="TH SarabunPSK"/>
                <w:sz w:val="32"/>
                <w:szCs w:val="32"/>
                <w:lang w:bidi="th-TH"/>
              </w:rPr>
              <w:t>ev</w:t>
            </w:r>
          </w:p>
        </w:tc>
      </w:tr>
      <w:tr w:rsidR="00D67F8B" w14:paraId="1C6E49AF" w14:textId="77777777" w:rsidTr="007E0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76E6256" w14:textId="2E810B92" w:rsidR="00D67F8B" w:rsidRDefault="005C233C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30BF2C73" w14:textId="606B5CD8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02" w:type="dxa"/>
          </w:tcPr>
          <w:p w14:paraId="3118FBE3" w14:textId="4FDD308B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.5M</w:t>
            </w:r>
          </w:p>
        </w:tc>
        <w:tc>
          <w:tcPr>
            <w:tcW w:w="992" w:type="dxa"/>
          </w:tcPr>
          <w:p w14:paraId="26841194" w14:textId="24925DEB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34" w:type="dxa"/>
          </w:tcPr>
          <w:p w14:paraId="33A313A3" w14:textId="0E31329B" w:rsidR="00D67F8B" w:rsidRDefault="006C1131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784" w:type="dxa"/>
          </w:tcPr>
          <w:p w14:paraId="123528E3" w14:textId="5EA63174" w:rsidR="00D67F8B" w:rsidRDefault="002219D7" w:rsidP="00C81329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hm</w:t>
            </w:r>
            <w:proofErr w:type="spellEnd"/>
          </w:p>
        </w:tc>
      </w:tr>
      <w:tr w:rsidR="00D67F8B" w14:paraId="6AC53B95" w14:textId="77777777" w:rsidTr="007E0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E0D8169" w14:textId="0C0C9F18" w:rsidR="00D67F8B" w:rsidRDefault="005C233C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772A73E1" w14:textId="5ED10A6F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02" w:type="dxa"/>
          </w:tcPr>
          <w:p w14:paraId="32AC7DAB" w14:textId="2537B364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.6M</w:t>
            </w:r>
          </w:p>
        </w:tc>
        <w:tc>
          <w:tcPr>
            <w:tcW w:w="992" w:type="dxa"/>
          </w:tcPr>
          <w:p w14:paraId="1E5DD793" w14:textId="20A029B7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34" w:type="dxa"/>
          </w:tcPr>
          <w:p w14:paraId="1123DCB3" w14:textId="123DBCB1" w:rsidR="00D67F8B" w:rsidRDefault="006C1131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784" w:type="dxa"/>
          </w:tcPr>
          <w:p w14:paraId="27D67EA5" w14:textId="079F8D79" w:rsidR="00D67F8B" w:rsidRDefault="002219D7" w:rsidP="00C81329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</w:t>
            </w:r>
          </w:p>
        </w:tc>
      </w:tr>
      <w:tr w:rsidR="00D67F8B" w14:paraId="0D8E4DC9" w14:textId="77777777" w:rsidTr="007E0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B8BB373" w14:textId="5B4019C2" w:rsidR="00D67F8B" w:rsidRDefault="005C233C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2970010B" w14:textId="76628A1F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.0M</w:t>
            </w:r>
          </w:p>
        </w:tc>
        <w:tc>
          <w:tcPr>
            <w:tcW w:w="1102" w:type="dxa"/>
          </w:tcPr>
          <w:p w14:paraId="48E4DAA9" w14:textId="5B3DDE37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.0K</w:t>
            </w:r>
          </w:p>
        </w:tc>
        <w:tc>
          <w:tcPr>
            <w:tcW w:w="992" w:type="dxa"/>
          </w:tcPr>
          <w:p w14:paraId="0EA5732B" w14:textId="405CFF49" w:rsidR="00D67F8B" w:rsidRDefault="00B34DE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.0M</w:t>
            </w:r>
          </w:p>
        </w:tc>
        <w:tc>
          <w:tcPr>
            <w:tcW w:w="1134" w:type="dxa"/>
          </w:tcPr>
          <w:p w14:paraId="7C3FF011" w14:textId="782D120B" w:rsidR="00D67F8B" w:rsidRDefault="006C1131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784" w:type="dxa"/>
          </w:tcPr>
          <w:p w14:paraId="3BE9A5E6" w14:textId="692E7250" w:rsidR="00D67F8B" w:rsidRDefault="002219D7" w:rsidP="00C81329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/lock</w:t>
            </w:r>
          </w:p>
        </w:tc>
      </w:tr>
      <w:tr w:rsidR="00D67F8B" w14:paraId="4DE77701" w14:textId="77777777" w:rsidTr="007E0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74ADAB5" w14:textId="4529109A" w:rsidR="00D67F8B" w:rsidRDefault="005C233C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7DB51E8D" w14:textId="0A2DB1D3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02" w:type="dxa"/>
          </w:tcPr>
          <w:p w14:paraId="28620E65" w14:textId="6F82C263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2" w:type="dxa"/>
          </w:tcPr>
          <w:p w14:paraId="54CF063E" w14:textId="238AA2E6" w:rsidR="00D67F8B" w:rsidRDefault="00B34DE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.8G</w:t>
            </w:r>
          </w:p>
        </w:tc>
        <w:tc>
          <w:tcPr>
            <w:tcW w:w="1134" w:type="dxa"/>
          </w:tcPr>
          <w:p w14:paraId="252F524A" w14:textId="2BA0E74F" w:rsidR="00D67F8B" w:rsidRDefault="006C1131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%</w:t>
            </w:r>
          </w:p>
        </w:tc>
        <w:tc>
          <w:tcPr>
            <w:tcW w:w="2784" w:type="dxa"/>
          </w:tcPr>
          <w:p w14:paraId="2374AB97" w14:textId="7CA9445C" w:rsidR="00D67F8B" w:rsidRDefault="001B7D13" w:rsidP="00C81329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sys/fs/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group</w:t>
            </w:r>
            <w:proofErr w:type="spellEnd"/>
          </w:p>
        </w:tc>
      </w:tr>
      <w:tr w:rsidR="00D67F8B" w14:paraId="5003F79C" w14:textId="77777777" w:rsidTr="007E0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3CD2F37" w14:textId="100B0896" w:rsidR="00D67F8B" w:rsidRDefault="00934921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mmcblk0p6</w:t>
            </w:r>
          </w:p>
        </w:tc>
        <w:tc>
          <w:tcPr>
            <w:tcW w:w="882" w:type="dxa"/>
          </w:tcPr>
          <w:p w14:paraId="31992041" w14:textId="0EF7FFA3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53M</w:t>
            </w:r>
          </w:p>
        </w:tc>
        <w:tc>
          <w:tcPr>
            <w:tcW w:w="1102" w:type="dxa"/>
          </w:tcPr>
          <w:p w14:paraId="5A773E32" w14:textId="12452589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8M</w:t>
            </w:r>
          </w:p>
        </w:tc>
        <w:tc>
          <w:tcPr>
            <w:tcW w:w="992" w:type="dxa"/>
          </w:tcPr>
          <w:p w14:paraId="2B99E32D" w14:textId="1693D3FC" w:rsidR="00D67F8B" w:rsidRDefault="00B34DE3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05M</w:t>
            </w:r>
          </w:p>
        </w:tc>
        <w:tc>
          <w:tcPr>
            <w:tcW w:w="1134" w:type="dxa"/>
          </w:tcPr>
          <w:p w14:paraId="49ACF51D" w14:textId="7300D320" w:rsidR="00D67F8B" w:rsidRDefault="006C1131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9%</w:t>
            </w:r>
          </w:p>
        </w:tc>
        <w:tc>
          <w:tcPr>
            <w:tcW w:w="2784" w:type="dxa"/>
          </w:tcPr>
          <w:p w14:paraId="0B44231E" w14:textId="08543D5E" w:rsidR="00D67F8B" w:rsidRDefault="001B7D13" w:rsidP="00C81329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boot</w:t>
            </w:r>
          </w:p>
        </w:tc>
      </w:tr>
      <w:tr w:rsidR="00D67F8B" w14:paraId="38DD1D55" w14:textId="77777777" w:rsidTr="007E0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7915AF7" w14:textId="759A7372" w:rsidR="00D67F8B" w:rsidRDefault="00934921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3E5B85D4" w14:textId="0814B73E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65M</w:t>
            </w:r>
          </w:p>
        </w:tc>
        <w:tc>
          <w:tcPr>
            <w:tcW w:w="1102" w:type="dxa"/>
          </w:tcPr>
          <w:p w14:paraId="5829F686" w14:textId="1D072229" w:rsidR="00D67F8B" w:rsidRDefault="0005294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.0K</w:t>
            </w:r>
          </w:p>
        </w:tc>
        <w:tc>
          <w:tcPr>
            <w:tcW w:w="992" w:type="dxa"/>
          </w:tcPr>
          <w:p w14:paraId="5CE34AB8" w14:textId="3B641538" w:rsidR="00D67F8B" w:rsidRDefault="00B34DE3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65M</w:t>
            </w:r>
          </w:p>
        </w:tc>
        <w:tc>
          <w:tcPr>
            <w:tcW w:w="1134" w:type="dxa"/>
          </w:tcPr>
          <w:p w14:paraId="16B65F18" w14:textId="27E5F290" w:rsidR="00D67F8B" w:rsidRDefault="006C1131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784" w:type="dxa"/>
          </w:tcPr>
          <w:p w14:paraId="6D6AE4EC" w14:textId="2968B0AC" w:rsidR="00D67F8B" w:rsidRDefault="001B7D13" w:rsidP="00C81329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/user/1000</w:t>
            </w:r>
          </w:p>
        </w:tc>
      </w:tr>
      <w:tr w:rsidR="00D67F8B" w14:paraId="7FB13561" w14:textId="77777777" w:rsidTr="007E0E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6798E11" w14:textId="572F2650" w:rsidR="00D67F8B" w:rsidRDefault="00663A74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663A74"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mmcblk0p1</w:t>
            </w:r>
          </w:p>
        </w:tc>
        <w:tc>
          <w:tcPr>
            <w:tcW w:w="882" w:type="dxa"/>
          </w:tcPr>
          <w:p w14:paraId="504BE10A" w14:textId="79632D9C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.4G</w:t>
            </w:r>
          </w:p>
        </w:tc>
        <w:tc>
          <w:tcPr>
            <w:tcW w:w="1102" w:type="dxa"/>
          </w:tcPr>
          <w:p w14:paraId="0A0525B0" w14:textId="7A521C01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.4G</w:t>
            </w:r>
          </w:p>
        </w:tc>
        <w:tc>
          <w:tcPr>
            <w:tcW w:w="992" w:type="dxa"/>
          </w:tcPr>
          <w:p w14:paraId="02837761" w14:textId="268B20A4" w:rsidR="00D67F8B" w:rsidRDefault="0005294B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9M</w:t>
            </w:r>
          </w:p>
        </w:tc>
        <w:tc>
          <w:tcPr>
            <w:tcW w:w="1134" w:type="dxa"/>
          </w:tcPr>
          <w:p w14:paraId="08877EB0" w14:textId="62277C9C" w:rsidR="00D67F8B" w:rsidRDefault="006C1131" w:rsidP="00D56AE1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7%</w:t>
            </w:r>
          </w:p>
        </w:tc>
        <w:tc>
          <w:tcPr>
            <w:tcW w:w="2784" w:type="dxa"/>
          </w:tcPr>
          <w:p w14:paraId="5113CD20" w14:textId="5C7C82CD" w:rsidR="00D67F8B" w:rsidRDefault="001B7D13" w:rsidP="00C81329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  <w:proofErr w:type="spellStart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tmp</w:t>
            </w:r>
            <w:proofErr w:type="spellEnd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  <w:proofErr w:type="spellStart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tmp.wIoxBrmSoG</w:t>
            </w:r>
            <w:proofErr w:type="spellEnd"/>
          </w:p>
        </w:tc>
      </w:tr>
      <w:tr w:rsidR="00D67F8B" w14:paraId="09597CFD" w14:textId="77777777" w:rsidTr="007E0E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CA7943E" w14:textId="5D49E9AE" w:rsidR="00D67F8B" w:rsidRDefault="00973A82" w:rsidP="00C81329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F63EB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เครื่องพบแค่ 9 รา</w:t>
            </w:r>
            <w:r w:rsidRPr="00AF63EB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ยการครับ</w:t>
            </w:r>
          </w:p>
        </w:tc>
        <w:tc>
          <w:tcPr>
            <w:tcW w:w="882" w:type="dxa"/>
          </w:tcPr>
          <w:p w14:paraId="13EED209" w14:textId="77777777" w:rsidR="00D67F8B" w:rsidRDefault="00D67F8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02" w:type="dxa"/>
          </w:tcPr>
          <w:p w14:paraId="4BFC6FFF" w14:textId="77777777" w:rsidR="00D67F8B" w:rsidRDefault="00D67F8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92" w:type="dxa"/>
          </w:tcPr>
          <w:p w14:paraId="2E61637A" w14:textId="77777777" w:rsidR="00D67F8B" w:rsidRDefault="00D67F8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34" w:type="dxa"/>
          </w:tcPr>
          <w:p w14:paraId="693210FD" w14:textId="77777777" w:rsidR="00D67F8B" w:rsidRDefault="00D67F8B" w:rsidP="00D56AE1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784" w:type="dxa"/>
          </w:tcPr>
          <w:p w14:paraId="40C2B9AA" w14:textId="77777777" w:rsidR="00D67F8B" w:rsidRDefault="00D67F8B" w:rsidP="00C81329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25F91C00" w14:textId="77777777" w:rsidR="00D67F8B" w:rsidRPr="00CD01F0" w:rsidRDefault="00D67F8B" w:rsidP="00C8132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02F87703" w14:textId="77777777" w:rsidR="00677CE4" w:rsidRPr="00CD01F0" w:rsidRDefault="00677CE4" w:rsidP="00677CE4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คำสั่ง ‘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df -T‘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ะเพิ่มคอลัมน์ชนิด (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Type)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ของแต่ละรายการในการแสดงผล และขนาดเป็นจำนวนเท่า</w:t>
      </w:r>
    </w:p>
    <w:p w14:paraId="63D360F9" w14:textId="10FA5235" w:rsidR="00677CE4" w:rsidRPr="00CD01F0" w:rsidRDefault="00677CE4" w:rsidP="00677CE4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ของ 1 กิโล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บท์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(1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K)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แทน จดบันทึก 5 รายการแรกลงในตาราง</w:t>
      </w:r>
    </w:p>
    <w:p w14:paraId="19053514" w14:textId="77777777" w:rsidR="0067625B" w:rsidRDefault="002B2D59" w:rsidP="002B2D5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1538"/>
        <w:gridCol w:w="1127"/>
        <w:gridCol w:w="1221"/>
        <w:gridCol w:w="1143"/>
        <w:gridCol w:w="1027"/>
        <w:gridCol w:w="976"/>
        <w:gridCol w:w="1984"/>
      </w:tblGrid>
      <w:tr w:rsidR="00440A01" w14:paraId="26F7C8A5" w14:textId="77777777" w:rsidTr="001938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D1FCE1" w14:textId="77777777" w:rsidR="003E47F0" w:rsidRDefault="003E47F0" w:rsidP="00175E3C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File System</w:t>
            </w:r>
          </w:p>
        </w:tc>
        <w:tc>
          <w:tcPr>
            <w:tcW w:w="709" w:type="dxa"/>
          </w:tcPr>
          <w:p w14:paraId="713334A9" w14:textId="64C8BBEA" w:rsidR="003E47F0" w:rsidRDefault="006B28A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ype</w:t>
            </w:r>
          </w:p>
        </w:tc>
        <w:tc>
          <w:tcPr>
            <w:tcW w:w="1257" w:type="dxa"/>
          </w:tcPr>
          <w:p w14:paraId="518B48BF" w14:textId="16613778" w:rsidR="003E47F0" w:rsidRDefault="006B28A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K-blocks</w:t>
            </w:r>
          </w:p>
        </w:tc>
        <w:tc>
          <w:tcPr>
            <w:tcW w:w="1007" w:type="dxa"/>
          </w:tcPr>
          <w:p w14:paraId="08F0A9B8" w14:textId="11FDD2C3" w:rsidR="003E47F0" w:rsidRDefault="003E47F0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Used</w:t>
            </w:r>
          </w:p>
        </w:tc>
        <w:tc>
          <w:tcPr>
            <w:tcW w:w="927" w:type="dxa"/>
          </w:tcPr>
          <w:p w14:paraId="13ABA70D" w14:textId="77777777" w:rsidR="003E47F0" w:rsidRDefault="003E47F0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Avail</w:t>
            </w:r>
          </w:p>
        </w:tc>
        <w:tc>
          <w:tcPr>
            <w:tcW w:w="1052" w:type="dxa"/>
          </w:tcPr>
          <w:p w14:paraId="3B3461D5" w14:textId="77777777" w:rsidR="003E47F0" w:rsidRDefault="003E47F0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Use%</w:t>
            </w:r>
          </w:p>
        </w:tc>
        <w:tc>
          <w:tcPr>
            <w:tcW w:w="2368" w:type="dxa"/>
          </w:tcPr>
          <w:p w14:paraId="639A067D" w14:textId="77777777" w:rsidR="003E47F0" w:rsidRDefault="003E47F0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Mounted On</w:t>
            </w:r>
          </w:p>
        </w:tc>
      </w:tr>
      <w:tr w:rsidR="00440A01" w14:paraId="7DEC941E" w14:textId="77777777" w:rsidTr="001938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AD9369D" w14:textId="77777777" w:rsidR="003E47F0" w:rsidRPr="007E66A5" w:rsidRDefault="003E47F0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7E66A5"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root</w:t>
            </w:r>
          </w:p>
        </w:tc>
        <w:tc>
          <w:tcPr>
            <w:tcW w:w="709" w:type="dxa"/>
          </w:tcPr>
          <w:p w14:paraId="204AB92A" w14:textId="6905B194" w:rsidR="003E47F0" w:rsidRDefault="0019382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Ext4</w:t>
            </w:r>
          </w:p>
        </w:tc>
        <w:tc>
          <w:tcPr>
            <w:tcW w:w="1257" w:type="dxa"/>
          </w:tcPr>
          <w:p w14:paraId="3654C093" w14:textId="53FD6E6D" w:rsidR="003E47F0" w:rsidRDefault="00440A01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2420920</w:t>
            </w:r>
          </w:p>
        </w:tc>
        <w:tc>
          <w:tcPr>
            <w:tcW w:w="1007" w:type="dxa"/>
          </w:tcPr>
          <w:p w14:paraId="04C49A74" w14:textId="04E703E8" w:rsidR="003E47F0" w:rsidRDefault="00440A01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11621620</w:t>
            </w:r>
          </w:p>
        </w:tc>
        <w:tc>
          <w:tcPr>
            <w:tcW w:w="927" w:type="dxa"/>
          </w:tcPr>
          <w:p w14:paraId="05660885" w14:textId="3EE34225" w:rsidR="003E47F0" w:rsidRDefault="00440A01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201124</w:t>
            </w:r>
          </w:p>
        </w:tc>
        <w:tc>
          <w:tcPr>
            <w:tcW w:w="1052" w:type="dxa"/>
          </w:tcPr>
          <w:p w14:paraId="36618885" w14:textId="77777777" w:rsidR="003E47F0" w:rsidRDefault="003E47F0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9%</w:t>
            </w:r>
          </w:p>
        </w:tc>
        <w:tc>
          <w:tcPr>
            <w:tcW w:w="2368" w:type="dxa"/>
          </w:tcPr>
          <w:p w14:paraId="56BF249E" w14:textId="77777777" w:rsidR="003E47F0" w:rsidRDefault="003E47F0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</w:p>
        </w:tc>
      </w:tr>
      <w:tr w:rsidR="00440A01" w14:paraId="0D42FB32" w14:textId="77777777" w:rsidTr="001938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7FB311D" w14:textId="77777777" w:rsidR="003E47F0" w:rsidRDefault="003E47F0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devtmpfs</w:t>
            </w:r>
            <w:proofErr w:type="spellEnd"/>
          </w:p>
        </w:tc>
        <w:tc>
          <w:tcPr>
            <w:tcW w:w="709" w:type="dxa"/>
          </w:tcPr>
          <w:p w14:paraId="52D1F920" w14:textId="1FCE0C51" w:rsidR="003E47F0" w:rsidRDefault="008C2BDE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d</w:t>
            </w:r>
            <w:r w:rsidR="00193829">
              <w:rPr>
                <w:rFonts w:ascii="TH SarabunPSK" w:hAnsi="TH SarabunPSK" w:cs="TH SarabunPSK"/>
                <w:sz w:val="32"/>
                <w:szCs w:val="32"/>
                <w:lang w:bidi="th-TH"/>
              </w:rPr>
              <w:t>evtmpfs</w:t>
            </w:r>
            <w:proofErr w:type="spellEnd"/>
          </w:p>
        </w:tc>
        <w:tc>
          <w:tcPr>
            <w:tcW w:w="1257" w:type="dxa"/>
          </w:tcPr>
          <w:p w14:paraId="1F05329A" w14:textId="68AFFA56" w:rsidR="003E47F0" w:rsidRDefault="00640D9A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736388</w:t>
            </w:r>
          </w:p>
        </w:tc>
        <w:tc>
          <w:tcPr>
            <w:tcW w:w="1007" w:type="dxa"/>
          </w:tcPr>
          <w:p w14:paraId="3B0C087A" w14:textId="42239A2C" w:rsidR="003E47F0" w:rsidRDefault="00640D9A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27" w:type="dxa"/>
          </w:tcPr>
          <w:p w14:paraId="57ADF447" w14:textId="167F8553" w:rsidR="003E47F0" w:rsidRDefault="00640D9A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736388</w:t>
            </w:r>
          </w:p>
        </w:tc>
        <w:tc>
          <w:tcPr>
            <w:tcW w:w="1052" w:type="dxa"/>
          </w:tcPr>
          <w:p w14:paraId="47813E54" w14:textId="77777777" w:rsidR="003E47F0" w:rsidRDefault="003E47F0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%</w:t>
            </w:r>
          </w:p>
        </w:tc>
        <w:tc>
          <w:tcPr>
            <w:tcW w:w="2368" w:type="dxa"/>
          </w:tcPr>
          <w:p w14:paraId="444103FE" w14:textId="77777777" w:rsidR="003E47F0" w:rsidRDefault="003E47F0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</w:t>
            </w:r>
          </w:p>
        </w:tc>
      </w:tr>
      <w:tr w:rsidR="00440A01" w14:paraId="2770DADD" w14:textId="77777777" w:rsidTr="001938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DAB716C" w14:textId="77777777" w:rsidR="003E47F0" w:rsidRDefault="003E47F0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709" w:type="dxa"/>
          </w:tcPr>
          <w:p w14:paraId="650432E1" w14:textId="7D9DA254" w:rsidR="003E47F0" w:rsidRDefault="008C2BDE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</w:t>
            </w:r>
            <w:r w:rsidR="00193829">
              <w:rPr>
                <w:rFonts w:ascii="TH SarabunPSK" w:hAnsi="TH SarabunPSK" w:cs="TH SarabunPSK"/>
                <w:sz w:val="32"/>
                <w:szCs w:val="32"/>
                <w:lang w:bidi="th-TH"/>
              </w:rPr>
              <w:t>mpfs</w:t>
            </w:r>
            <w:proofErr w:type="spellEnd"/>
          </w:p>
        </w:tc>
        <w:tc>
          <w:tcPr>
            <w:tcW w:w="1257" w:type="dxa"/>
          </w:tcPr>
          <w:p w14:paraId="4895AC06" w14:textId="2FE4943D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868484</w:t>
            </w:r>
          </w:p>
        </w:tc>
        <w:tc>
          <w:tcPr>
            <w:tcW w:w="1007" w:type="dxa"/>
          </w:tcPr>
          <w:p w14:paraId="33B52926" w14:textId="6B4334AD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620</w:t>
            </w:r>
          </w:p>
        </w:tc>
        <w:tc>
          <w:tcPr>
            <w:tcW w:w="927" w:type="dxa"/>
          </w:tcPr>
          <w:p w14:paraId="47F86C39" w14:textId="5B3BCA07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860864</w:t>
            </w:r>
          </w:p>
        </w:tc>
        <w:tc>
          <w:tcPr>
            <w:tcW w:w="1052" w:type="dxa"/>
          </w:tcPr>
          <w:p w14:paraId="205CA33F" w14:textId="77777777" w:rsidR="003E47F0" w:rsidRDefault="003E47F0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368" w:type="dxa"/>
          </w:tcPr>
          <w:p w14:paraId="1CEF67E1" w14:textId="77777777" w:rsidR="003E47F0" w:rsidRDefault="003E47F0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hm</w:t>
            </w:r>
            <w:proofErr w:type="spellEnd"/>
          </w:p>
        </w:tc>
      </w:tr>
      <w:tr w:rsidR="00440A01" w14:paraId="00989A27" w14:textId="77777777" w:rsidTr="001938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F8905A3" w14:textId="77777777" w:rsidR="003E47F0" w:rsidRDefault="003E47F0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709" w:type="dxa"/>
          </w:tcPr>
          <w:p w14:paraId="1E1ED38A" w14:textId="369A746B" w:rsidR="003E47F0" w:rsidRDefault="0019382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1257" w:type="dxa"/>
          </w:tcPr>
          <w:p w14:paraId="4A2667D6" w14:textId="391782FD" w:rsidR="003E47F0" w:rsidRDefault="0055676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868484</w:t>
            </w:r>
          </w:p>
        </w:tc>
        <w:tc>
          <w:tcPr>
            <w:tcW w:w="1007" w:type="dxa"/>
          </w:tcPr>
          <w:p w14:paraId="328CCF3F" w14:textId="1FFAD73F" w:rsidR="003E47F0" w:rsidRDefault="0055676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8780</w:t>
            </w:r>
          </w:p>
        </w:tc>
        <w:tc>
          <w:tcPr>
            <w:tcW w:w="927" w:type="dxa"/>
          </w:tcPr>
          <w:p w14:paraId="5EF77B7A" w14:textId="514EC0FF" w:rsidR="003E47F0" w:rsidRDefault="0055676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859704</w:t>
            </w:r>
          </w:p>
        </w:tc>
        <w:tc>
          <w:tcPr>
            <w:tcW w:w="1052" w:type="dxa"/>
          </w:tcPr>
          <w:p w14:paraId="5748DE1F" w14:textId="77777777" w:rsidR="003E47F0" w:rsidRDefault="003E47F0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368" w:type="dxa"/>
          </w:tcPr>
          <w:p w14:paraId="217E2D32" w14:textId="77777777" w:rsidR="003E47F0" w:rsidRDefault="003E47F0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</w:t>
            </w:r>
          </w:p>
        </w:tc>
      </w:tr>
      <w:tr w:rsidR="00440A01" w14:paraId="3DAA8AC4" w14:textId="77777777" w:rsidTr="001938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95E8C7A" w14:textId="77777777" w:rsidR="003E47F0" w:rsidRDefault="003E47F0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709" w:type="dxa"/>
          </w:tcPr>
          <w:p w14:paraId="435F6F68" w14:textId="7A283A15" w:rsidR="003E47F0" w:rsidRDefault="0019382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1257" w:type="dxa"/>
          </w:tcPr>
          <w:p w14:paraId="0E213F7B" w14:textId="06D75384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120</w:t>
            </w:r>
          </w:p>
        </w:tc>
        <w:tc>
          <w:tcPr>
            <w:tcW w:w="1007" w:type="dxa"/>
          </w:tcPr>
          <w:p w14:paraId="2558F651" w14:textId="0DABB1B8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</w:t>
            </w:r>
          </w:p>
        </w:tc>
        <w:tc>
          <w:tcPr>
            <w:tcW w:w="927" w:type="dxa"/>
          </w:tcPr>
          <w:p w14:paraId="60EE4C0D" w14:textId="74B9CBC6" w:rsidR="003E47F0" w:rsidRDefault="00556769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116</w:t>
            </w:r>
          </w:p>
        </w:tc>
        <w:tc>
          <w:tcPr>
            <w:tcW w:w="1052" w:type="dxa"/>
          </w:tcPr>
          <w:p w14:paraId="30E88BA1" w14:textId="77777777" w:rsidR="003E47F0" w:rsidRDefault="003E47F0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368" w:type="dxa"/>
          </w:tcPr>
          <w:p w14:paraId="64417175" w14:textId="77777777" w:rsidR="003E47F0" w:rsidRDefault="003E47F0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/lock</w:t>
            </w:r>
          </w:p>
        </w:tc>
      </w:tr>
    </w:tbl>
    <w:p w14:paraId="77203BB9" w14:textId="77777777" w:rsidR="000601F0" w:rsidRDefault="004371AA" w:rsidP="002B2D59">
      <w:pPr>
        <w:pStyle w:val="Standard"/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</w:pPr>
      <w:r w:rsidRPr="00CD01F0">
        <w:rPr>
          <w:rFonts w:ascii="TH SarabunPSK" w:hAnsi="TH SarabunPSK" w:cs="TH SarabunPSK" w:hint="cs"/>
          <w:sz w:val="32"/>
          <w:szCs w:val="32"/>
          <w:lang w:bidi="th-TH"/>
        </w:rPr>
        <w:br/>
      </w:r>
    </w:p>
    <w:p w14:paraId="5D189771" w14:textId="77777777" w:rsidR="000601F0" w:rsidRDefault="000601F0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</w:pPr>
      <w:r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br w:type="page"/>
      </w:r>
    </w:p>
    <w:p w14:paraId="7ADADC2E" w14:textId="2AA02783" w:rsidR="002B2D59" w:rsidRPr="00CD01F0" w:rsidRDefault="004371AA" w:rsidP="002B2D5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lastRenderedPageBreak/>
        <w:t>คำสั่ง ‘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df -</w:t>
      </w:r>
      <w:proofErr w:type="spellStart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i</w:t>
      </w:r>
      <w:proofErr w:type="spellEnd"/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‘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จะแสดงรายการต่างๆ ดังนี้จดบันทึก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10 </w:t>
      </w:r>
      <w:r w:rsidRPr="00CD01F0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รายการแรกลงในตาราง</w:t>
      </w:r>
    </w:p>
    <w:p w14:paraId="669A8A15" w14:textId="2340C1D3" w:rsidR="004371AA" w:rsidRPr="00CD01F0" w:rsidRDefault="004371AA" w:rsidP="002B2D59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CD01F0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118"/>
        <w:gridCol w:w="912"/>
        <w:gridCol w:w="1096"/>
        <w:gridCol w:w="990"/>
        <w:gridCol w:w="989"/>
        <w:gridCol w:w="2911"/>
      </w:tblGrid>
      <w:tr w:rsidR="00A768D9" w14:paraId="353DAF97" w14:textId="77777777" w:rsidTr="00B93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8D05545" w14:textId="77777777" w:rsidR="00A768D9" w:rsidRDefault="00A768D9" w:rsidP="00175E3C">
            <w:pPr>
              <w:pStyle w:val="Standard"/>
              <w:jc w:val="center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File System</w:t>
            </w:r>
          </w:p>
        </w:tc>
        <w:tc>
          <w:tcPr>
            <w:tcW w:w="882" w:type="dxa"/>
          </w:tcPr>
          <w:p w14:paraId="3B63F608" w14:textId="123F9936" w:rsidR="00A768D9" w:rsidRDefault="00B9338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Inodes</w:t>
            </w:r>
            <w:proofErr w:type="spellEnd"/>
          </w:p>
        </w:tc>
        <w:tc>
          <w:tcPr>
            <w:tcW w:w="1102" w:type="dxa"/>
          </w:tcPr>
          <w:p w14:paraId="04E27311" w14:textId="24468B8E" w:rsidR="00A768D9" w:rsidRDefault="00B9338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I</w:t>
            </w:r>
            <w:r w:rsidR="00A768D9">
              <w:rPr>
                <w:rFonts w:ascii="TH SarabunPSK" w:hAnsi="TH SarabunPSK" w:cs="TH SarabunPSK"/>
                <w:sz w:val="32"/>
                <w:szCs w:val="32"/>
                <w:lang w:bidi="th-TH"/>
              </w:rPr>
              <w:t>Used</w:t>
            </w:r>
            <w:proofErr w:type="spellEnd"/>
          </w:p>
        </w:tc>
        <w:tc>
          <w:tcPr>
            <w:tcW w:w="992" w:type="dxa"/>
          </w:tcPr>
          <w:p w14:paraId="7E6504B3" w14:textId="29E0E20A" w:rsidR="00A768D9" w:rsidRDefault="00B9338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IFree</w:t>
            </w:r>
            <w:proofErr w:type="spellEnd"/>
          </w:p>
        </w:tc>
        <w:tc>
          <w:tcPr>
            <w:tcW w:w="993" w:type="dxa"/>
          </w:tcPr>
          <w:p w14:paraId="047249B5" w14:textId="334C7306" w:rsidR="00A768D9" w:rsidRDefault="00B93381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I</w:t>
            </w:r>
            <w:r w:rsidR="00A768D9">
              <w:rPr>
                <w:rFonts w:ascii="TH SarabunPSK" w:hAnsi="TH SarabunPSK" w:cs="TH SarabunPSK"/>
                <w:sz w:val="32"/>
                <w:szCs w:val="32"/>
                <w:lang w:bidi="th-TH"/>
              </w:rPr>
              <w:t>Use</w:t>
            </w:r>
            <w:proofErr w:type="spellEnd"/>
            <w:r w:rsidR="00A768D9">
              <w:rPr>
                <w:rFonts w:ascii="TH SarabunPSK" w:hAnsi="TH SarabunPSK" w:cs="TH SarabunPSK"/>
                <w:sz w:val="32"/>
                <w:szCs w:val="32"/>
                <w:lang w:bidi="th-TH"/>
              </w:rPr>
              <w:t>%</w:t>
            </w:r>
          </w:p>
        </w:tc>
        <w:tc>
          <w:tcPr>
            <w:tcW w:w="2925" w:type="dxa"/>
          </w:tcPr>
          <w:p w14:paraId="2F824FD7" w14:textId="77777777" w:rsidR="00A768D9" w:rsidRDefault="00A768D9" w:rsidP="00175E3C">
            <w:pPr>
              <w:pStyle w:val="Standard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Mounted On</w:t>
            </w:r>
          </w:p>
        </w:tc>
      </w:tr>
      <w:tr w:rsidR="00A768D9" w14:paraId="7254802C" w14:textId="77777777" w:rsidTr="00B93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A860E72" w14:textId="77777777" w:rsidR="00A768D9" w:rsidRPr="007E66A5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7E66A5"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root</w:t>
            </w:r>
          </w:p>
        </w:tc>
        <w:tc>
          <w:tcPr>
            <w:tcW w:w="882" w:type="dxa"/>
          </w:tcPr>
          <w:p w14:paraId="23E4F60B" w14:textId="0ABC946F" w:rsidR="00A768D9" w:rsidRDefault="004372B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98112</w:t>
            </w:r>
          </w:p>
        </w:tc>
        <w:tc>
          <w:tcPr>
            <w:tcW w:w="1102" w:type="dxa"/>
          </w:tcPr>
          <w:p w14:paraId="21BFDA8A" w14:textId="4A2D1768" w:rsidR="00A768D9" w:rsidRDefault="004372B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20308</w:t>
            </w:r>
          </w:p>
        </w:tc>
        <w:tc>
          <w:tcPr>
            <w:tcW w:w="992" w:type="dxa"/>
          </w:tcPr>
          <w:p w14:paraId="582FB21A" w14:textId="203B0874" w:rsidR="00A768D9" w:rsidRDefault="004372B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77804</w:t>
            </w:r>
          </w:p>
        </w:tc>
        <w:tc>
          <w:tcPr>
            <w:tcW w:w="993" w:type="dxa"/>
          </w:tcPr>
          <w:p w14:paraId="38D084B5" w14:textId="7A58CF45" w:rsidR="00A768D9" w:rsidRDefault="004372B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8%</w:t>
            </w:r>
          </w:p>
        </w:tc>
        <w:tc>
          <w:tcPr>
            <w:tcW w:w="2925" w:type="dxa"/>
          </w:tcPr>
          <w:p w14:paraId="327FF7DC" w14:textId="77777777" w:rsidR="00A768D9" w:rsidRDefault="00A768D9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</w:p>
        </w:tc>
      </w:tr>
      <w:tr w:rsidR="00A768D9" w14:paraId="43EB918A" w14:textId="77777777" w:rsidTr="00B933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EC5FC3D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devtmpfs</w:t>
            </w:r>
            <w:proofErr w:type="spellEnd"/>
          </w:p>
        </w:tc>
        <w:tc>
          <w:tcPr>
            <w:tcW w:w="882" w:type="dxa"/>
          </w:tcPr>
          <w:p w14:paraId="7C6A8B7F" w14:textId="1DF02B0E" w:rsidR="00A768D9" w:rsidRDefault="004372B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8146</w:t>
            </w:r>
          </w:p>
        </w:tc>
        <w:tc>
          <w:tcPr>
            <w:tcW w:w="1102" w:type="dxa"/>
          </w:tcPr>
          <w:p w14:paraId="1E767116" w14:textId="2E010806" w:rsidR="00A768D9" w:rsidRDefault="004372B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464</w:t>
            </w:r>
          </w:p>
        </w:tc>
        <w:tc>
          <w:tcPr>
            <w:tcW w:w="992" w:type="dxa"/>
          </w:tcPr>
          <w:p w14:paraId="40DD2CD6" w14:textId="625DEAB8" w:rsidR="00A768D9" w:rsidRDefault="004372B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97682</w:t>
            </w:r>
          </w:p>
        </w:tc>
        <w:tc>
          <w:tcPr>
            <w:tcW w:w="993" w:type="dxa"/>
          </w:tcPr>
          <w:p w14:paraId="000DF167" w14:textId="2048E227" w:rsidR="00A768D9" w:rsidRDefault="004372B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31F29FDC" w14:textId="77777777" w:rsidR="00A768D9" w:rsidRDefault="00A768D9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</w:t>
            </w:r>
          </w:p>
        </w:tc>
      </w:tr>
      <w:tr w:rsidR="00A768D9" w14:paraId="20CA1ED2" w14:textId="77777777" w:rsidTr="00B93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F3B41B6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5F54B024" w14:textId="4F6F6791" w:rsidR="00A768D9" w:rsidRDefault="00D2000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4</w:t>
            </w:r>
          </w:p>
        </w:tc>
        <w:tc>
          <w:tcPr>
            <w:tcW w:w="1102" w:type="dxa"/>
          </w:tcPr>
          <w:p w14:paraId="4EF64ACA" w14:textId="7FE4F2D9" w:rsidR="00A768D9" w:rsidRDefault="00D2000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</w:t>
            </w:r>
          </w:p>
        </w:tc>
        <w:tc>
          <w:tcPr>
            <w:tcW w:w="992" w:type="dxa"/>
          </w:tcPr>
          <w:p w14:paraId="59A00EEF" w14:textId="4B4BE2C3" w:rsidR="00A768D9" w:rsidRDefault="00D2000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2</w:t>
            </w:r>
          </w:p>
        </w:tc>
        <w:tc>
          <w:tcPr>
            <w:tcW w:w="993" w:type="dxa"/>
          </w:tcPr>
          <w:p w14:paraId="6C69C1B6" w14:textId="79F187BC" w:rsidR="00A768D9" w:rsidRDefault="00D2000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3039499F" w14:textId="77777777" w:rsidR="00A768D9" w:rsidRDefault="00A768D9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shm</w:t>
            </w:r>
            <w:proofErr w:type="spellEnd"/>
          </w:p>
        </w:tc>
      </w:tr>
      <w:tr w:rsidR="00A768D9" w14:paraId="6D42D019" w14:textId="77777777" w:rsidTr="00B933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50D31C3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663AC6A7" w14:textId="3ED77880" w:rsidR="00A768D9" w:rsidRDefault="00D2000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4</w:t>
            </w:r>
          </w:p>
        </w:tc>
        <w:tc>
          <w:tcPr>
            <w:tcW w:w="1102" w:type="dxa"/>
          </w:tcPr>
          <w:p w14:paraId="77E3D313" w14:textId="2432C4C5" w:rsidR="00A768D9" w:rsidRDefault="00D2000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647</w:t>
            </w:r>
          </w:p>
        </w:tc>
        <w:tc>
          <w:tcPr>
            <w:tcW w:w="992" w:type="dxa"/>
          </w:tcPr>
          <w:p w14:paraId="7A257B02" w14:textId="63CB0F6C" w:rsidR="00A768D9" w:rsidRDefault="00D2000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3547</w:t>
            </w:r>
          </w:p>
        </w:tc>
        <w:tc>
          <w:tcPr>
            <w:tcW w:w="993" w:type="dxa"/>
          </w:tcPr>
          <w:p w14:paraId="0AECE65A" w14:textId="67815084" w:rsidR="00A768D9" w:rsidRDefault="006F0344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3D4DD074" w14:textId="77777777" w:rsidR="00A768D9" w:rsidRDefault="00A768D9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</w:t>
            </w:r>
          </w:p>
        </w:tc>
      </w:tr>
      <w:tr w:rsidR="00A768D9" w14:paraId="06A1C7AE" w14:textId="77777777" w:rsidTr="00B93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73646BE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3844C403" w14:textId="094BF780" w:rsidR="00A768D9" w:rsidRDefault="00D2000B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4</w:t>
            </w:r>
          </w:p>
        </w:tc>
        <w:tc>
          <w:tcPr>
            <w:tcW w:w="1102" w:type="dxa"/>
          </w:tcPr>
          <w:p w14:paraId="41206A87" w14:textId="409123D8" w:rsidR="00A768D9" w:rsidRDefault="00D46CB6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3</w:t>
            </w:r>
          </w:p>
        </w:tc>
        <w:tc>
          <w:tcPr>
            <w:tcW w:w="992" w:type="dxa"/>
          </w:tcPr>
          <w:p w14:paraId="13A382CE" w14:textId="4D243F9F" w:rsidR="00A768D9" w:rsidRDefault="00D46CB6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1</w:t>
            </w:r>
          </w:p>
        </w:tc>
        <w:tc>
          <w:tcPr>
            <w:tcW w:w="993" w:type="dxa"/>
          </w:tcPr>
          <w:p w14:paraId="02DDD070" w14:textId="66FAD801" w:rsidR="00A768D9" w:rsidRDefault="006F0344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129203A0" w14:textId="77777777" w:rsidR="00A768D9" w:rsidRDefault="00A768D9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/lock</w:t>
            </w:r>
          </w:p>
        </w:tc>
      </w:tr>
      <w:tr w:rsidR="00A768D9" w14:paraId="674BB50B" w14:textId="77777777" w:rsidTr="00B933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7760B52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569D099A" w14:textId="1A7FE15F" w:rsidR="00A768D9" w:rsidRDefault="00D2000B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94</w:t>
            </w:r>
          </w:p>
        </w:tc>
        <w:tc>
          <w:tcPr>
            <w:tcW w:w="1102" w:type="dxa"/>
          </w:tcPr>
          <w:p w14:paraId="6186375A" w14:textId="3C798880" w:rsidR="00A768D9" w:rsidRDefault="00D46CB6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5</w:t>
            </w:r>
          </w:p>
        </w:tc>
        <w:tc>
          <w:tcPr>
            <w:tcW w:w="992" w:type="dxa"/>
          </w:tcPr>
          <w:p w14:paraId="750672CD" w14:textId="006A378D" w:rsidR="00A768D9" w:rsidRDefault="00D46CB6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94179</w:t>
            </w:r>
          </w:p>
        </w:tc>
        <w:tc>
          <w:tcPr>
            <w:tcW w:w="993" w:type="dxa"/>
          </w:tcPr>
          <w:p w14:paraId="136F0D06" w14:textId="403D8876" w:rsidR="00A768D9" w:rsidRDefault="006F0344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26535E0C" w14:textId="77777777" w:rsidR="00A768D9" w:rsidRDefault="00A768D9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sys/fs/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cgroup</w:t>
            </w:r>
            <w:proofErr w:type="spellEnd"/>
          </w:p>
        </w:tc>
      </w:tr>
      <w:tr w:rsidR="00A768D9" w14:paraId="61BFF15A" w14:textId="77777777" w:rsidTr="00B93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E6D5A29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mmcblk0p6</w:t>
            </w:r>
          </w:p>
        </w:tc>
        <w:tc>
          <w:tcPr>
            <w:tcW w:w="882" w:type="dxa"/>
          </w:tcPr>
          <w:p w14:paraId="2428B7B4" w14:textId="08CCE2D5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1102" w:type="dxa"/>
          </w:tcPr>
          <w:p w14:paraId="491C41F1" w14:textId="3726AFDD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2" w:type="dxa"/>
          </w:tcPr>
          <w:p w14:paraId="5C1A9450" w14:textId="62358ABF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3" w:type="dxa"/>
          </w:tcPr>
          <w:p w14:paraId="02B8B222" w14:textId="3B18BCF2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2925" w:type="dxa"/>
          </w:tcPr>
          <w:p w14:paraId="02967981" w14:textId="77777777" w:rsidR="00A768D9" w:rsidRDefault="00A768D9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boot</w:t>
            </w:r>
          </w:p>
        </w:tc>
      </w:tr>
      <w:tr w:rsidR="00A768D9" w14:paraId="433291A8" w14:textId="77777777" w:rsidTr="00B933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B9AEFF8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tmpfs</w:t>
            </w:r>
            <w:proofErr w:type="spellEnd"/>
          </w:p>
        </w:tc>
        <w:tc>
          <w:tcPr>
            <w:tcW w:w="882" w:type="dxa"/>
          </w:tcPr>
          <w:p w14:paraId="21F4CCF8" w14:textId="7725DBF3" w:rsidR="00A768D9" w:rsidRDefault="00692BF2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94194</w:t>
            </w:r>
          </w:p>
        </w:tc>
        <w:tc>
          <w:tcPr>
            <w:tcW w:w="1102" w:type="dxa"/>
          </w:tcPr>
          <w:p w14:paraId="476811B2" w14:textId="372B0A5D" w:rsidR="00A768D9" w:rsidRDefault="00692BF2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0</w:t>
            </w:r>
          </w:p>
        </w:tc>
        <w:tc>
          <w:tcPr>
            <w:tcW w:w="992" w:type="dxa"/>
          </w:tcPr>
          <w:p w14:paraId="7E7BBE11" w14:textId="15509401" w:rsidR="00A768D9" w:rsidRDefault="00692BF2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64174</w:t>
            </w:r>
          </w:p>
        </w:tc>
        <w:tc>
          <w:tcPr>
            <w:tcW w:w="993" w:type="dxa"/>
          </w:tcPr>
          <w:p w14:paraId="6C377B4C" w14:textId="0033A923" w:rsidR="00A768D9" w:rsidRDefault="00692BF2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%</w:t>
            </w:r>
          </w:p>
        </w:tc>
        <w:tc>
          <w:tcPr>
            <w:tcW w:w="2925" w:type="dxa"/>
          </w:tcPr>
          <w:p w14:paraId="27820CD2" w14:textId="77777777" w:rsidR="00A768D9" w:rsidRDefault="00A768D9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run/user/1000</w:t>
            </w:r>
          </w:p>
        </w:tc>
      </w:tr>
      <w:tr w:rsidR="00A768D9" w14:paraId="6F15B613" w14:textId="77777777" w:rsidTr="00B93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60AAACF" w14:textId="77777777" w:rsidR="00A768D9" w:rsidRDefault="00A768D9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663A74">
              <w:rPr>
                <w:rFonts w:ascii="TH SarabunPSK" w:hAnsi="TH SarabunPSK" w:cs="TH SarabunPSK"/>
                <w:sz w:val="32"/>
                <w:szCs w:val="32"/>
                <w:lang w:bidi="th-TH"/>
              </w:rPr>
              <w:t>/dev/mmcblk0p1</w:t>
            </w:r>
          </w:p>
        </w:tc>
        <w:tc>
          <w:tcPr>
            <w:tcW w:w="882" w:type="dxa"/>
          </w:tcPr>
          <w:p w14:paraId="62477355" w14:textId="30CC6236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1102" w:type="dxa"/>
          </w:tcPr>
          <w:p w14:paraId="6A205D31" w14:textId="2BE08EFB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2" w:type="dxa"/>
          </w:tcPr>
          <w:p w14:paraId="76A40E6B" w14:textId="60D9F319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0</w:t>
            </w:r>
          </w:p>
        </w:tc>
        <w:tc>
          <w:tcPr>
            <w:tcW w:w="993" w:type="dxa"/>
          </w:tcPr>
          <w:p w14:paraId="0ECA151C" w14:textId="3F15578C" w:rsidR="00A768D9" w:rsidRDefault="003A74C5" w:rsidP="00175E3C">
            <w:pPr>
              <w:pStyle w:val="Standard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-</w:t>
            </w:r>
          </w:p>
        </w:tc>
        <w:tc>
          <w:tcPr>
            <w:tcW w:w="2925" w:type="dxa"/>
          </w:tcPr>
          <w:p w14:paraId="79989EEC" w14:textId="77777777" w:rsidR="00A768D9" w:rsidRDefault="00A768D9" w:rsidP="00175E3C">
            <w:pPr>
              <w:pStyle w:val="Standar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  <w:proofErr w:type="spellStart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tmp</w:t>
            </w:r>
            <w:proofErr w:type="spellEnd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/</w:t>
            </w:r>
            <w:proofErr w:type="spellStart"/>
            <w:r w:rsidRPr="001B7D13">
              <w:rPr>
                <w:rFonts w:ascii="TH SarabunPSK" w:hAnsi="TH SarabunPSK" w:cs="TH SarabunPSK"/>
                <w:sz w:val="32"/>
                <w:szCs w:val="32"/>
                <w:lang w:bidi="th-TH"/>
              </w:rPr>
              <w:t>tmp.wIoxBrmSoG</w:t>
            </w:r>
            <w:proofErr w:type="spellEnd"/>
          </w:p>
        </w:tc>
      </w:tr>
      <w:tr w:rsidR="00A768D9" w14:paraId="166C1C8A" w14:textId="77777777" w:rsidTr="00B933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EF6D7F0" w14:textId="284073C0" w:rsidR="00A768D9" w:rsidRDefault="00AF63EB" w:rsidP="00175E3C">
            <w:pPr>
              <w:pStyle w:val="Standard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AF63EB">
              <w:rPr>
                <w:rFonts w:ascii="TH SarabunPSK" w:hAnsi="TH SarabunPSK" w:cs="TH SarabunPSK" w:hint="cs"/>
                <w:color w:val="FF0000"/>
                <w:sz w:val="32"/>
                <w:szCs w:val="32"/>
                <w:cs/>
                <w:lang w:bidi="th-TH"/>
              </w:rPr>
              <w:t>เครื่องพบแค่ 9 รายการครับ</w:t>
            </w:r>
          </w:p>
        </w:tc>
        <w:tc>
          <w:tcPr>
            <w:tcW w:w="882" w:type="dxa"/>
          </w:tcPr>
          <w:p w14:paraId="4EC6CE5B" w14:textId="77777777" w:rsidR="00A768D9" w:rsidRDefault="00A768D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1102" w:type="dxa"/>
          </w:tcPr>
          <w:p w14:paraId="3BE74D6E" w14:textId="77777777" w:rsidR="00A768D9" w:rsidRDefault="00A768D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92" w:type="dxa"/>
          </w:tcPr>
          <w:p w14:paraId="33923CAB" w14:textId="77777777" w:rsidR="00A768D9" w:rsidRDefault="00A768D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993" w:type="dxa"/>
          </w:tcPr>
          <w:p w14:paraId="0C2E3F72" w14:textId="77777777" w:rsidR="00A768D9" w:rsidRDefault="00A768D9" w:rsidP="00175E3C">
            <w:pPr>
              <w:pStyle w:val="Standard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925" w:type="dxa"/>
          </w:tcPr>
          <w:p w14:paraId="6544AB4A" w14:textId="77777777" w:rsidR="00A768D9" w:rsidRDefault="00A768D9" w:rsidP="00175E3C">
            <w:pPr>
              <w:pStyle w:val="Standar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</w:tr>
    </w:tbl>
    <w:p w14:paraId="1C64A3A8" w14:textId="77777777" w:rsidR="00831B95" w:rsidRDefault="00831B95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78A2FDA2" w14:textId="2E2DE978" w:rsidR="00B05D76" w:rsidRDefault="00CD01F0">
      <w:pPr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ิจกรรมท้ายการทดลอง</w:t>
      </w:r>
    </w:p>
    <w:p w14:paraId="2288E1BB" w14:textId="77777777" w:rsidR="00046599" w:rsidRPr="001A03E4" w:rsidRDefault="00046599" w:rsidP="00046599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2.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สร้างไฟล์(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New)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ด้วยโปรแกรม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nano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คีย์ข้อความด้วยตัวอักษรจำนวน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1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ตัวแล้วบันทึก (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Save)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ใช้คำ</w:t>
      </w:r>
    </w:p>
    <w:p w14:paraId="779AC0E4" w14:textId="3BBDB773" w:rsidR="006B6FF4" w:rsidRDefault="00046599" w:rsidP="00046599">
      <w:pPr>
        <w:rPr>
          <w:rFonts w:ascii="TH SarabunPSK" w:hAnsi="TH SarabunPSK" w:cs="TH SarabunPSK"/>
          <w:sz w:val="32"/>
          <w:szCs w:val="32"/>
          <w:lang w:bidi="th-TH"/>
        </w:rPr>
      </w:pP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สั่ง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ls -l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เพื่อแสดงรายละเอียดของ</w:t>
      </w:r>
      <w:proofErr w:type="spellStart"/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ดเรค</w:t>
      </w:r>
      <w:proofErr w:type="spellEnd"/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ทอรีที่บรรจุไฟล์นั้น เพื่อหาขนาดไฟล์ที่แท้จริง</w:t>
      </w:r>
    </w:p>
    <w:p w14:paraId="7833811A" w14:textId="5A26138F" w:rsidR="001A03E4" w:rsidRPr="001A03E4" w:rsidRDefault="001A03E4" w:rsidP="001A03E4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06E6ED22" w14:textId="77777777" w:rsidR="006B6FF4" w:rsidRPr="001A03E4" w:rsidRDefault="006B6FF4" w:rsidP="006B6FF4">
      <w:pPr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pi@raspberrypi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:~/Desktop/</w:t>
      </w: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ComOrg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-Assembly/Lab12 $ ls -l</w:t>
      </w:r>
    </w:p>
    <w:p w14:paraId="6423F6F5" w14:textId="77777777" w:rsidR="006B6FF4" w:rsidRPr="001A03E4" w:rsidRDefault="006B6FF4" w:rsidP="006B6FF4">
      <w:pPr>
        <w:rPr>
          <w:rFonts w:ascii="TH SarabunPSK" w:hAnsi="TH SarabunPSK" w:cs="TH SarabunPSK"/>
          <w:sz w:val="32"/>
          <w:szCs w:val="32"/>
          <w:lang w:bidi="th-TH"/>
        </w:rPr>
      </w:pPr>
      <w:r w:rsidRPr="001A03E4">
        <w:rPr>
          <w:rFonts w:ascii="TH SarabunPSK" w:hAnsi="TH SarabunPSK" w:cs="TH SarabunPSK" w:hint="cs"/>
          <w:sz w:val="32"/>
          <w:szCs w:val="32"/>
          <w:lang w:bidi="th-TH"/>
        </w:rPr>
        <w:t>total 8</w:t>
      </w:r>
    </w:p>
    <w:p w14:paraId="52C60B64" w14:textId="77777777" w:rsidR="006B6FF4" w:rsidRPr="001A03E4" w:rsidRDefault="006B6FF4" w:rsidP="006B6FF4">
      <w:pPr>
        <w:rPr>
          <w:rFonts w:ascii="TH SarabunPSK" w:hAnsi="TH SarabunPSK" w:cs="TH SarabunPSK"/>
          <w:sz w:val="32"/>
          <w:szCs w:val="32"/>
          <w:lang w:bidi="th-TH"/>
        </w:rPr>
      </w:pPr>
      <w:r w:rsidRPr="001A03E4">
        <w:rPr>
          <w:rFonts w:ascii="TH SarabunPSK" w:hAnsi="TH SarabunPSK" w:cs="TH SarabunPSK" w:hint="cs"/>
          <w:sz w:val="32"/>
          <w:szCs w:val="32"/>
          <w:lang w:bidi="th-TH"/>
        </w:rPr>
        <w:t>-</w:t>
      </w: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rw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 xml:space="preserve">-r--r-- 1 pi </w:t>
      </w: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pi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 xml:space="preserve"> 2124 Apr 16 15:10 Lab12_Data.txt</w:t>
      </w:r>
    </w:p>
    <w:p w14:paraId="12AFD4DF" w14:textId="22BABE01" w:rsidR="006B6FF4" w:rsidRDefault="006B6FF4" w:rsidP="006B6FF4">
      <w:pPr>
        <w:rPr>
          <w:rFonts w:ascii="TH SarabunPSK" w:hAnsi="TH SarabunPSK" w:cs="TH SarabunPSK"/>
          <w:sz w:val="32"/>
          <w:szCs w:val="32"/>
          <w:lang w:bidi="th-TH"/>
        </w:rPr>
      </w:pPr>
      <w:r w:rsidRPr="001A03E4">
        <w:rPr>
          <w:rFonts w:ascii="TH SarabunPSK" w:hAnsi="TH SarabunPSK" w:cs="TH SarabunPSK" w:hint="cs"/>
          <w:sz w:val="32"/>
          <w:szCs w:val="32"/>
          <w:lang w:bidi="th-TH"/>
        </w:rPr>
        <w:t>-</w:t>
      </w: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rw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 xml:space="preserve">-r--r-- 1 pi </w:t>
      </w:r>
      <w:proofErr w:type="spellStart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>pi</w:t>
      </w:r>
      <w:proofErr w:type="spellEnd"/>
      <w:r w:rsidRPr="001A03E4">
        <w:rPr>
          <w:rFonts w:ascii="TH SarabunPSK" w:hAnsi="TH SarabunPSK" w:cs="TH SarabunPSK" w:hint="cs"/>
          <w:sz w:val="32"/>
          <w:szCs w:val="32"/>
          <w:lang w:bidi="th-TH"/>
        </w:rPr>
        <w:t xml:space="preserve">    2 Apr 16 15:13 test.txt</w:t>
      </w:r>
    </w:p>
    <w:p w14:paraId="7117DEB4" w14:textId="2B08A6D4" w:rsidR="00650886" w:rsidRPr="001A03E4" w:rsidRDefault="00650886" w:rsidP="006B6FF4">
      <w:pPr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แสดงว่าไฟล์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test.txt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มีขนาดที่ </w:t>
      </w:r>
      <w:r>
        <w:rPr>
          <w:rFonts w:ascii="TH SarabunPSK" w:hAnsi="TH SarabunPSK" w:cs="TH SarabunPSK"/>
          <w:sz w:val="32"/>
          <w:szCs w:val="32"/>
          <w:lang w:bidi="th-TH"/>
        </w:rPr>
        <w:t>2 bytes</w:t>
      </w:r>
    </w:p>
    <w:p w14:paraId="4E7A23F0" w14:textId="77777777" w:rsidR="0065029B" w:rsidRPr="001A03E4" w:rsidRDefault="0065029B" w:rsidP="0065029B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6.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สิทธิ์การเข้าถึง (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Permission)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ของ</w:t>
      </w:r>
      <w:proofErr w:type="spellStart"/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ดเรค</w:t>
      </w:r>
      <w:proofErr w:type="spellEnd"/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ทอรีหรือของไฟล์ประกอบด้วยบิทจำนวน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9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บิท แบ่งเป็น 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3</w:t>
      </w: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proofErr w:type="spellStart"/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ชุดๆ</w:t>
      </w:r>
      <w:proofErr w:type="spellEnd"/>
    </w:p>
    <w:p w14:paraId="32627723" w14:textId="56FF0394" w:rsidR="006B6FF4" w:rsidRDefault="0065029B" w:rsidP="0065029B">
      <w:pPr>
        <w:rPr>
          <w:rFonts w:ascii="TH SarabunPSK" w:hAnsi="TH SarabunPSK" w:cs="TH SarabunPSK"/>
          <w:sz w:val="32"/>
          <w:szCs w:val="32"/>
          <w:lang w:bidi="th-TH"/>
        </w:rPr>
      </w:pPr>
      <w:r w:rsidRPr="001A03E4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ละ 3 บิท จงเรียงลำดับชุดต่างๆ ว่าเป็นของสิทธิ์ของใครบ้าง</w:t>
      </w:r>
    </w:p>
    <w:p w14:paraId="7BD640C7" w14:textId="32D34444" w:rsidR="00C6208C" w:rsidRDefault="00C6208C" w:rsidP="00384828">
      <w:pPr>
        <w:pStyle w:val="HTML"/>
        <w:rPr>
          <w:rFonts w:ascii="TH SarabunPSK" w:hAnsi="TH SarabunPSK" w:cs="TH SarabunPSK"/>
          <w:sz w:val="32"/>
          <w:szCs w:val="32"/>
        </w:rPr>
      </w:pPr>
      <w:r w:rsidRPr="00CD01F0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 w:rsidRPr="00CD01F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="00384828">
        <w:rPr>
          <w:rFonts w:ascii="TH SarabunPSK" w:hAnsi="TH SarabunPSK" w:cs="TH SarabunPSK"/>
          <w:sz w:val="32"/>
          <w:szCs w:val="32"/>
        </w:rPr>
        <w:t>linux</w:t>
      </w:r>
      <w:proofErr w:type="spellEnd"/>
      <w:r w:rsidR="00384828">
        <w:rPr>
          <w:rFonts w:ascii="TH SarabunPSK" w:hAnsi="TH SarabunPSK" w:cs="TH SarabunPSK"/>
          <w:sz w:val="32"/>
          <w:szCs w:val="32"/>
        </w:rPr>
        <w:t xml:space="preserve"> </w:t>
      </w:r>
      <w:r w:rsidR="00384828">
        <w:rPr>
          <w:rFonts w:ascii="TH SarabunPSK" w:hAnsi="TH SarabunPSK" w:cs="TH SarabunPSK" w:hint="cs"/>
          <w:sz w:val="32"/>
          <w:szCs w:val="32"/>
          <w:cs/>
        </w:rPr>
        <w:t xml:space="preserve">จะแบ่งสิทธิ์การเข้าถึงไฟล์ออกเป็น </w:t>
      </w:r>
      <w:r w:rsidR="00384828">
        <w:rPr>
          <w:rFonts w:ascii="TH SarabunPSK" w:hAnsi="TH SarabunPSK" w:cs="TH SarabunPSK"/>
          <w:sz w:val="32"/>
          <w:szCs w:val="32"/>
        </w:rPr>
        <w:t xml:space="preserve">3 </w:t>
      </w:r>
      <w:r w:rsidR="00384828">
        <w:rPr>
          <w:rFonts w:ascii="TH SarabunPSK" w:hAnsi="TH SarabunPSK" w:cs="TH SarabunPSK" w:hint="cs"/>
          <w:sz w:val="32"/>
          <w:szCs w:val="32"/>
          <w:cs/>
        </w:rPr>
        <w:t xml:space="preserve">กลุ่มด้วยกันโดยแต่ละกลุ่มจะประกอบไปด้วยตัวอักษร </w:t>
      </w:r>
      <w:proofErr w:type="spellStart"/>
      <w:r w:rsidR="00384828">
        <w:rPr>
          <w:rFonts w:ascii="TH SarabunPSK" w:hAnsi="TH SarabunPSK" w:cs="TH SarabunPSK"/>
          <w:sz w:val="32"/>
          <w:szCs w:val="32"/>
        </w:rPr>
        <w:t>rwx</w:t>
      </w:r>
      <w:proofErr w:type="spellEnd"/>
      <w:r w:rsidR="00384828">
        <w:rPr>
          <w:rFonts w:ascii="TH SarabunPSK" w:hAnsi="TH SarabunPSK" w:cs="TH SarabunPSK"/>
          <w:sz w:val="32"/>
          <w:szCs w:val="32"/>
        </w:rPr>
        <w:t xml:space="preserve"> </w:t>
      </w:r>
      <w:r w:rsidR="00384828">
        <w:rPr>
          <w:rFonts w:ascii="TH SarabunPSK" w:hAnsi="TH SarabunPSK" w:cs="TH SarabunPSK" w:hint="cs"/>
          <w:sz w:val="32"/>
          <w:szCs w:val="32"/>
          <w:cs/>
        </w:rPr>
        <w:t xml:space="preserve">เรียงกันตามลำดับ และจะแสดงในรูปแบบ </w:t>
      </w:r>
      <w:proofErr w:type="spellStart"/>
      <w:r w:rsidR="00384828">
        <w:rPr>
          <w:rFonts w:ascii="TH SarabunPSK" w:hAnsi="TH SarabunPSK" w:cs="TH SarabunPSK"/>
          <w:sz w:val="32"/>
          <w:szCs w:val="32"/>
        </w:rPr>
        <w:t>rwxrwxrwx</w:t>
      </w:r>
      <w:proofErr w:type="spellEnd"/>
      <w:r w:rsidR="00384828">
        <w:rPr>
          <w:rFonts w:ascii="TH SarabunPSK" w:hAnsi="TH SarabunPSK" w:cs="TH SarabunPSK"/>
          <w:sz w:val="32"/>
          <w:szCs w:val="32"/>
        </w:rPr>
        <w:t xml:space="preserve"> </w:t>
      </w:r>
      <w:r w:rsidR="00384828">
        <w:rPr>
          <w:rFonts w:ascii="TH SarabunPSK" w:hAnsi="TH SarabunPSK" w:cs="TH SarabunPSK" w:hint="cs"/>
          <w:sz w:val="32"/>
          <w:szCs w:val="32"/>
          <w:cs/>
        </w:rPr>
        <w:t xml:space="preserve">ไว้ข้างหน้าไฟล์เมื่อใช้คำสั่ง </w:t>
      </w:r>
      <w:r w:rsidR="00384828">
        <w:rPr>
          <w:rFonts w:ascii="TH SarabunPSK" w:hAnsi="TH SarabunPSK" w:cs="TH SarabunPSK"/>
          <w:sz w:val="32"/>
          <w:szCs w:val="32"/>
        </w:rPr>
        <w:t>ls -l</w:t>
      </w:r>
      <w:r w:rsidR="00C00BDC">
        <w:rPr>
          <w:rFonts w:ascii="TH SarabunPSK" w:hAnsi="TH SarabunPSK" w:cs="TH SarabunPSK"/>
          <w:sz w:val="32"/>
          <w:szCs w:val="32"/>
        </w:rPr>
        <w:t xml:space="preserve"> </w:t>
      </w:r>
      <w:r w:rsidR="00C00BDC">
        <w:rPr>
          <w:rFonts w:ascii="TH SarabunPSK" w:hAnsi="TH SarabunPSK" w:cs="TH SarabunPSK" w:hint="cs"/>
          <w:sz w:val="32"/>
          <w:szCs w:val="32"/>
          <w:cs/>
        </w:rPr>
        <w:t>โดยสัญลักษณ์ดังกล่าวสามารถตีความได้คือ</w:t>
      </w:r>
    </w:p>
    <w:p w14:paraId="6DEEAF1B" w14:textId="06C852A9" w:rsidR="00C00BDC" w:rsidRPr="00C00BDC" w:rsidRDefault="00C00BDC" w:rsidP="00C00BDC">
      <w:pPr>
        <w:pStyle w:val="HTML"/>
        <w:numPr>
          <w:ilvl w:val="0"/>
          <w:numId w:val="1"/>
        </w:numPr>
      </w:pPr>
      <w:r>
        <w:rPr>
          <w:rFonts w:ascii="TH SarabunPSK" w:hAnsi="TH SarabunPSK" w:cs="TH SarabunPSK"/>
          <w:sz w:val="32"/>
          <w:szCs w:val="32"/>
        </w:rPr>
        <w:t xml:space="preserve">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>
        <w:rPr>
          <w:rFonts w:ascii="TH SarabunPSK" w:hAnsi="TH SarabunPSK" w:cs="TH SarabunPSK"/>
          <w:sz w:val="32"/>
          <w:szCs w:val="32"/>
        </w:rPr>
        <w:t xml:space="preserve">read </w:t>
      </w:r>
      <w:r>
        <w:rPr>
          <w:rFonts w:ascii="TH SarabunPSK" w:hAnsi="TH SarabunPSK" w:cs="TH SarabunPSK" w:hint="cs"/>
          <w:sz w:val="32"/>
          <w:szCs w:val="32"/>
          <w:cs/>
        </w:rPr>
        <w:t>สิทธิ์ในการอ่านไฟล์</w:t>
      </w:r>
    </w:p>
    <w:p w14:paraId="4E17D07F" w14:textId="1B5F988A" w:rsidR="00C00BDC" w:rsidRPr="00E86280" w:rsidRDefault="00C00BDC" w:rsidP="00C00BDC">
      <w:pPr>
        <w:pStyle w:val="HTML"/>
        <w:numPr>
          <w:ilvl w:val="0"/>
          <w:numId w:val="1"/>
        </w:numPr>
      </w:pPr>
      <w:r>
        <w:rPr>
          <w:rFonts w:ascii="TH SarabunPSK" w:hAnsi="TH SarabunPSK" w:cs="TH SarabunPSK"/>
          <w:sz w:val="32"/>
          <w:szCs w:val="32"/>
        </w:rPr>
        <w:t xml:space="preserve">w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>
        <w:rPr>
          <w:rFonts w:ascii="TH SarabunPSK" w:hAnsi="TH SarabunPSK" w:cs="TH SarabunPSK"/>
          <w:sz w:val="32"/>
          <w:szCs w:val="32"/>
        </w:rPr>
        <w:t xml:space="preserve">write </w:t>
      </w:r>
      <w:r>
        <w:rPr>
          <w:rFonts w:ascii="TH SarabunPSK" w:hAnsi="TH SarabunPSK" w:cs="TH SarabunPSK" w:hint="cs"/>
          <w:sz w:val="32"/>
          <w:szCs w:val="32"/>
          <w:cs/>
        </w:rPr>
        <w:t>สิทธิ์ในการเขียนและแก้ไขไฟล์</w:t>
      </w:r>
    </w:p>
    <w:p w14:paraId="3D6B9C88" w14:textId="49D5E06E" w:rsidR="00E86280" w:rsidRPr="003C22C6" w:rsidRDefault="00E86280" w:rsidP="00C00BDC">
      <w:pPr>
        <w:pStyle w:val="HTML"/>
        <w:numPr>
          <w:ilvl w:val="0"/>
          <w:numId w:val="1"/>
        </w:numPr>
      </w:pPr>
      <w:r>
        <w:rPr>
          <w:rFonts w:ascii="TH SarabunPSK" w:hAnsi="TH SarabunPSK" w:cs="TH SarabunPSK"/>
          <w:sz w:val="32"/>
          <w:szCs w:val="32"/>
        </w:rPr>
        <w:t xml:space="preserve">x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ือ </w:t>
      </w:r>
      <w:r>
        <w:rPr>
          <w:rFonts w:ascii="TH SarabunPSK" w:hAnsi="TH SarabunPSK" w:cs="TH SarabunPSK"/>
          <w:sz w:val="32"/>
          <w:szCs w:val="32"/>
        </w:rPr>
        <w:t xml:space="preserve">execut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ิทธิ์ในการ </w:t>
      </w:r>
      <w:r>
        <w:rPr>
          <w:rFonts w:ascii="TH SarabunPSK" w:hAnsi="TH SarabunPSK" w:cs="TH SarabunPSK"/>
          <w:sz w:val="32"/>
          <w:szCs w:val="32"/>
        </w:rPr>
        <w:t xml:space="preserve">execute </w:t>
      </w:r>
      <w:r>
        <w:rPr>
          <w:rFonts w:ascii="TH SarabunPSK" w:hAnsi="TH SarabunPSK" w:cs="TH SarabunPSK" w:hint="cs"/>
          <w:sz w:val="32"/>
          <w:szCs w:val="32"/>
          <w:cs/>
        </w:rPr>
        <w:t>ไฟล์</w:t>
      </w:r>
    </w:p>
    <w:p w14:paraId="2D0FC40A" w14:textId="2EE0791B" w:rsidR="003C22C6" w:rsidRDefault="003C22C6" w:rsidP="003C22C6">
      <w:pPr>
        <w:pStyle w:val="HTML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ำหรับสิทธิ์ในการเข้าถึงไฟล์สำหรับผู้ใช้แต่ละคนนั้น จะสามารถดูได้ดังนี้</w:t>
      </w:r>
    </w:p>
    <w:p w14:paraId="7492C7C3" w14:textId="2A9DD25D" w:rsidR="003C22C6" w:rsidRPr="000551BB" w:rsidRDefault="003C22C6" w:rsidP="003C22C6">
      <w:pPr>
        <w:pStyle w:val="HTML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551BB">
        <w:rPr>
          <w:rFonts w:ascii="TH SarabunPSK" w:hAnsi="TH SarabunPSK" w:cs="TH SarabunPSK" w:hint="cs"/>
          <w:sz w:val="32"/>
          <w:szCs w:val="32"/>
          <w:cs/>
        </w:rPr>
        <w:t xml:space="preserve">เจ้าของไฟล์ จะดูสิทธิที่ </w:t>
      </w:r>
      <w:r w:rsidRPr="000551BB">
        <w:rPr>
          <w:rFonts w:ascii="TH SarabunPSK" w:hAnsi="TH SarabunPSK" w:cs="TH SarabunPSK" w:hint="cs"/>
          <w:sz w:val="32"/>
          <w:szCs w:val="32"/>
        </w:rPr>
        <w:t xml:space="preserve">3 </w:t>
      </w:r>
      <w:r w:rsidRPr="000551BB">
        <w:rPr>
          <w:rFonts w:ascii="TH SarabunPSK" w:hAnsi="TH SarabunPSK" w:cs="TH SarabunPSK" w:hint="cs"/>
          <w:sz w:val="32"/>
          <w:szCs w:val="32"/>
          <w:cs/>
        </w:rPr>
        <w:t>บิทแรก</w:t>
      </w:r>
    </w:p>
    <w:p w14:paraId="6FDFA9D4" w14:textId="19E617ED" w:rsidR="003C22C6" w:rsidRPr="000551BB" w:rsidRDefault="003C22C6" w:rsidP="003C22C6">
      <w:pPr>
        <w:pStyle w:val="HTML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551BB">
        <w:rPr>
          <w:rFonts w:ascii="TH SarabunPSK" w:hAnsi="TH SarabunPSK" w:cs="TH SarabunPSK" w:hint="cs"/>
          <w:sz w:val="32"/>
          <w:szCs w:val="32"/>
          <w:cs/>
        </w:rPr>
        <w:t xml:space="preserve">กลุ่มผู้ใช้เดียวกับเจ้าของไฟล์ จะดูสิทธิที่บิท </w:t>
      </w:r>
      <w:r w:rsidRPr="000551BB">
        <w:rPr>
          <w:rFonts w:ascii="TH SarabunPSK" w:hAnsi="TH SarabunPSK" w:cs="TH SarabunPSK" w:hint="cs"/>
          <w:sz w:val="32"/>
          <w:szCs w:val="32"/>
        </w:rPr>
        <w:t>4-6</w:t>
      </w:r>
    </w:p>
    <w:p w14:paraId="2B3097D2" w14:textId="71A8AA7E" w:rsidR="003C22C6" w:rsidRPr="000551BB" w:rsidRDefault="003C22C6" w:rsidP="003C22C6">
      <w:pPr>
        <w:pStyle w:val="HTML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551BB">
        <w:rPr>
          <w:rFonts w:ascii="TH SarabunPSK" w:hAnsi="TH SarabunPSK" w:cs="TH SarabunPSK" w:hint="cs"/>
          <w:sz w:val="32"/>
          <w:szCs w:val="32"/>
          <w:cs/>
        </w:rPr>
        <w:t xml:space="preserve">ผู้ใช้อื่น ๆ จะดูสิทธิที่ </w:t>
      </w:r>
      <w:r w:rsidRPr="000551BB">
        <w:rPr>
          <w:rFonts w:ascii="TH SarabunPSK" w:hAnsi="TH SarabunPSK" w:cs="TH SarabunPSK" w:hint="cs"/>
          <w:sz w:val="32"/>
          <w:szCs w:val="32"/>
        </w:rPr>
        <w:t xml:space="preserve">3 </w:t>
      </w:r>
      <w:r w:rsidRPr="000551BB">
        <w:rPr>
          <w:rFonts w:ascii="TH SarabunPSK" w:hAnsi="TH SarabunPSK" w:cs="TH SarabunPSK" w:hint="cs"/>
          <w:sz w:val="32"/>
          <w:szCs w:val="32"/>
          <w:cs/>
        </w:rPr>
        <w:t>บิทสุดท้าย</w:t>
      </w:r>
    </w:p>
    <w:p w14:paraId="10392893" w14:textId="79AAF4AA" w:rsidR="00C6208C" w:rsidRPr="001A03E4" w:rsidRDefault="00B63A0E" w:rsidP="0065029B">
      <w:pPr>
        <w:rPr>
          <w:rFonts w:ascii="TH SarabunPSK" w:hAnsi="TH SarabunPSK" w:cs="TH SarabunPSK"/>
          <w:sz w:val="32"/>
          <w:szCs w:val="32"/>
          <w:cs/>
          <w:lang w:bidi="th-TH"/>
        </w:rPr>
      </w:pP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กรณีนี้ขอยกตัวอย่างไฟล์ </w:t>
      </w:r>
      <w:r>
        <w:rPr>
          <w:rFonts w:ascii="TH SarabunPSK" w:hAnsi="TH SarabunPSK" w:cs="TH SarabunPSK"/>
          <w:sz w:val="32"/>
          <w:szCs w:val="32"/>
          <w:lang w:bidi="th-TH"/>
        </w:rPr>
        <w:t xml:space="preserve">test.txt 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ข้อที่แล้วที่มีสิทธิ์เป็น </w:t>
      </w:r>
      <w:proofErr w:type="spellStart"/>
      <w:r>
        <w:rPr>
          <w:rFonts w:ascii="TH SarabunPSK" w:hAnsi="TH SarabunPSK" w:cs="TH SarabunPSK"/>
          <w:sz w:val="32"/>
          <w:szCs w:val="32"/>
          <w:lang w:bidi="th-TH"/>
        </w:rPr>
        <w:t>rw</w:t>
      </w:r>
      <w:proofErr w:type="spellEnd"/>
      <w:r>
        <w:rPr>
          <w:rFonts w:ascii="TH SarabunPSK" w:hAnsi="TH SarabunPSK" w:cs="TH SarabunPSK"/>
          <w:sz w:val="32"/>
          <w:szCs w:val="32"/>
          <w:lang w:bidi="th-TH"/>
        </w:rPr>
        <w:t>-r—r</w:t>
      </w:r>
      <w:r w:rsidR="00B11667">
        <w:rPr>
          <w:rFonts w:ascii="TH SarabunPSK" w:hAnsi="TH SarabunPSK" w:cs="TH SarabunPSK"/>
          <w:sz w:val="32"/>
          <w:szCs w:val="32"/>
          <w:lang w:bidi="th-TH"/>
        </w:rPr>
        <w:t xml:space="preserve">— </w:t>
      </w:r>
      <w:r w:rsidR="00B11667">
        <w:rPr>
          <w:rFonts w:ascii="TH SarabunPSK" w:hAnsi="TH SarabunPSK" w:cs="TH SarabunPSK" w:hint="cs"/>
          <w:sz w:val="32"/>
          <w:szCs w:val="32"/>
          <w:cs/>
          <w:lang w:bidi="th-TH"/>
        </w:rPr>
        <w:t>แสดงว่า เจ้าของไฟล์จะสามารถอ่านและเขียน</w:t>
      </w:r>
      <w:r w:rsidR="00B11667">
        <w:rPr>
          <w:rFonts w:ascii="TH SarabunPSK" w:hAnsi="TH SarabunPSK" w:cs="TH SarabunPSK"/>
          <w:sz w:val="32"/>
          <w:szCs w:val="32"/>
          <w:lang w:bidi="th-TH"/>
        </w:rPr>
        <w:t>/</w:t>
      </w:r>
      <w:r w:rsidR="00B11667">
        <w:rPr>
          <w:rFonts w:ascii="TH SarabunPSK" w:hAnsi="TH SarabunPSK" w:cs="TH SarabunPSK" w:hint="cs"/>
          <w:sz w:val="32"/>
          <w:szCs w:val="32"/>
          <w:cs/>
          <w:lang w:bidi="th-TH"/>
        </w:rPr>
        <w:t>แก้ไขไฟล์ได้ แต่กลุ่มผู้ใช้เดียวกันและผู้ใช้คนอื่น ๆ จะสามาถอ่านไฟล์ได้อย่างเดียวเท่านั้น</w:t>
      </w:r>
    </w:p>
    <w:sectPr w:rsidR="00C6208C" w:rsidRPr="001A03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4251B2"/>
    <w:multiLevelType w:val="hybridMultilevel"/>
    <w:tmpl w:val="B1965EDA"/>
    <w:lvl w:ilvl="0" w:tplc="B4964CEE">
      <w:start w:val="4"/>
      <w:numFmt w:val="bullet"/>
      <w:lvlText w:val="-"/>
      <w:lvlJc w:val="left"/>
      <w:pPr>
        <w:ind w:left="1275" w:hanging="360"/>
      </w:pPr>
      <w:rPr>
        <w:rFonts w:ascii="TH SarabunPSK" w:eastAsia="Times New Roman" w:hAnsi="TH SarabunPSK" w:cs="TH SarabunPSK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DC3tLQwMDKzNDdT0lEKTi0uzszPAykwrgUAhnX9qywAAAA="/>
  </w:docVars>
  <w:rsids>
    <w:rsidRoot w:val="00E84D4F"/>
    <w:rsid w:val="00046599"/>
    <w:rsid w:val="0005294B"/>
    <w:rsid w:val="000551BB"/>
    <w:rsid w:val="000601F0"/>
    <w:rsid w:val="00121F80"/>
    <w:rsid w:val="00176C85"/>
    <w:rsid w:val="00193829"/>
    <w:rsid w:val="001A03E4"/>
    <w:rsid w:val="001B7D13"/>
    <w:rsid w:val="00207451"/>
    <w:rsid w:val="002219D7"/>
    <w:rsid w:val="00223C46"/>
    <w:rsid w:val="00276BFC"/>
    <w:rsid w:val="002B2D59"/>
    <w:rsid w:val="00384828"/>
    <w:rsid w:val="003A74C5"/>
    <w:rsid w:val="003C22C6"/>
    <w:rsid w:val="003D10B6"/>
    <w:rsid w:val="003E47F0"/>
    <w:rsid w:val="00411A22"/>
    <w:rsid w:val="004371AA"/>
    <w:rsid w:val="004372BB"/>
    <w:rsid w:val="00440A01"/>
    <w:rsid w:val="004966AB"/>
    <w:rsid w:val="00556769"/>
    <w:rsid w:val="005C233C"/>
    <w:rsid w:val="00640D9A"/>
    <w:rsid w:val="0065029B"/>
    <w:rsid w:val="00650886"/>
    <w:rsid w:val="00663A74"/>
    <w:rsid w:val="00667514"/>
    <w:rsid w:val="0067625B"/>
    <w:rsid w:val="00677CE4"/>
    <w:rsid w:val="00692711"/>
    <w:rsid w:val="00692BF2"/>
    <w:rsid w:val="006B28A1"/>
    <w:rsid w:val="006B2CC9"/>
    <w:rsid w:val="006B6FF4"/>
    <w:rsid w:val="006C1131"/>
    <w:rsid w:val="006F0344"/>
    <w:rsid w:val="007E0E93"/>
    <w:rsid w:val="007E66A5"/>
    <w:rsid w:val="00812549"/>
    <w:rsid w:val="00831B95"/>
    <w:rsid w:val="00863590"/>
    <w:rsid w:val="008A7C9F"/>
    <w:rsid w:val="008C2BDE"/>
    <w:rsid w:val="00911889"/>
    <w:rsid w:val="00934921"/>
    <w:rsid w:val="00944C58"/>
    <w:rsid w:val="00970C38"/>
    <w:rsid w:val="00973A82"/>
    <w:rsid w:val="00975E85"/>
    <w:rsid w:val="00990AF5"/>
    <w:rsid w:val="00A542B1"/>
    <w:rsid w:val="00A768D9"/>
    <w:rsid w:val="00AA38B8"/>
    <w:rsid w:val="00AF63EB"/>
    <w:rsid w:val="00B05D76"/>
    <w:rsid w:val="00B11667"/>
    <w:rsid w:val="00B34DE3"/>
    <w:rsid w:val="00B63A0E"/>
    <w:rsid w:val="00B66502"/>
    <w:rsid w:val="00B924A3"/>
    <w:rsid w:val="00B93381"/>
    <w:rsid w:val="00BB76BD"/>
    <w:rsid w:val="00C00BDC"/>
    <w:rsid w:val="00C059DD"/>
    <w:rsid w:val="00C6208C"/>
    <w:rsid w:val="00C81329"/>
    <w:rsid w:val="00CD01F0"/>
    <w:rsid w:val="00CD7D43"/>
    <w:rsid w:val="00CF2F12"/>
    <w:rsid w:val="00D2000B"/>
    <w:rsid w:val="00D46CB6"/>
    <w:rsid w:val="00D56AE1"/>
    <w:rsid w:val="00D67F8B"/>
    <w:rsid w:val="00D90ECC"/>
    <w:rsid w:val="00DA1F47"/>
    <w:rsid w:val="00DE1DD4"/>
    <w:rsid w:val="00E84D4F"/>
    <w:rsid w:val="00E86280"/>
    <w:rsid w:val="00F45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6BA86"/>
  <w15:chartTrackingRefBased/>
  <w15:docId w15:val="{48AF9764-747D-40C2-B003-3C18C79E7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5E85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975E85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paragraph" w:customStyle="1" w:styleId="Default">
    <w:name w:val="Default"/>
    <w:rsid w:val="00975E85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table" w:styleId="a3">
    <w:name w:val="Table Grid"/>
    <w:basedOn w:val="a1"/>
    <w:uiPriority w:val="39"/>
    <w:rsid w:val="00990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Grid Table 4"/>
    <w:basedOn w:val="a1"/>
    <w:uiPriority w:val="49"/>
    <w:rsid w:val="00B6650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1"/>
    <w:uiPriority w:val="49"/>
    <w:rsid w:val="00B665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5">
    <w:name w:val="Grid Table 4 Accent 5"/>
    <w:basedOn w:val="a1"/>
    <w:uiPriority w:val="49"/>
    <w:rsid w:val="00D67F8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3848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autoSpaceDN/>
    </w:pPr>
    <w:rPr>
      <w:rFonts w:ascii="Angsana New" w:eastAsia="Times New Roman" w:hAnsi="Angsana New" w:cs="Angsana New"/>
      <w:kern w:val="0"/>
      <w:sz w:val="28"/>
      <w:szCs w:val="28"/>
      <w:lang w:eastAsia="en-US" w:bidi="th-TH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rsid w:val="00384828"/>
    <w:rPr>
      <w:rFonts w:ascii="Angsana New" w:eastAsia="Times New Roman" w:hAnsi="Angsana New" w:cs="Angsana New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8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81</cp:revision>
  <dcterms:created xsi:type="dcterms:W3CDTF">2021-04-19T07:26:00Z</dcterms:created>
  <dcterms:modified xsi:type="dcterms:W3CDTF">2021-04-23T06:16:00Z</dcterms:modified>
</cp:coreProperties>
</file>